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1141"/>
        <w:tblW w:w="154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122"/>
        <w:gridCol w:w="4536"/>
        <w:gridCol w:w="6520"/>
        <w:gridCol w:w="2265"/>
      </w:tblGrid>
      <w:tr w:rsidR="00914DD6" w:rsidRPr="000429AE" w14:paraId="410C4126" w14:textId="77777777" w:rsidTr="00492B73">
        <w:trPr>
          <w:trHeight w:val="563"/>
        </w:trPr>
        <w:tc>
          <w:tcPr>
            <w:tcW w:w="13178" w:type="dxa"/>
            <w:gridSpan w:val="3"/>
            <w:shd w:val="clear" w:color="auto" w:fill="FFFFFF" w:themeFill="background1"/>
            <w:vAlign w:val="center"/>
          </w:tcPr>
          <w:p w14:paraId="5C42465D" w14:textId="36343810" w:rsidR="00914DD6" w:rsidRPr="000429AE" w:rsidRDefault="00247704" w:rsidP="004F1997">
            <w:pPr>
              <w:jc w:val="center"/>
              <w:rPr>
                <w:rFonts w:asciiTheme="minorHAnsi" w:eastAsia="標楷體" w:hAnsiTheme="minorHAnsi" w:cstheme="minorHAnsi"/>
                <w:b/>
              </w:rPr>
            </w:pPr>
            <w:r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 xml:space="preserve">    </w:t>
            </w:r>
            <w:r w:rsidR="00F17FD4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國立</w:t>
            </w:r>
            <w:r w:rsidR="00B87D48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雲林科技大學</w:t>
            </w:r>
            <w:r w:rsidR="00B87D48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 xml:space="preserve"> </w:t>
            </w:r>
            <w:r w:rsidR="00B87D48" w:rsidRPr="000429AE">
              <w:rPr>
                <w:rFonts w:asciiTheme="minorHAnsi" w:eastAsia="標楷體" w:hAnsiTheme="minorHAnsi" w:cstheme="minorHAnsi"/>
                <w:b/>
                <w:sz w:val="28"/>
                <w:szCs w:val="28"/>
              </w:rPr>
              <w:t>電子</w:t>
            </w:r>
            <w:r w:rsidR="00B87D48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工程</w:t>
            </w:r>
            <w:r w:rsidR="00B87D48" w:rsidRPr="000429AE">
              <w:rPr>
                <w:rFonts w:asciiTheme="minorHAnsi" w:eastAsia="標楷體" w:hAnsiTheme="minorHAnsi" w:cstheme="minorHAnsi"/>
                <w:b/>
                <w:sz w:val="28"/>
                <w:szCs w:val="28"/>
              </w:rPr>
              <w:t>系</w:t>
            </w:r>
            <w:r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 xml:space="preserve"> </w:t>
            </w:r>
            <w:r w:rsidR="00914DD6" w:rsidRPr="000429AE">
              <w:rPr>
                <w:rFonts w:asciiTheme="minorHAnsi" w:eastAsia="標楷體" w:hAnsiTheme="minorHAnsi" w:cstheme="minorHAnsi"/>
                <w:b/>
                <w:sz w:val="28"/>
                <w:szCs w:val="28"/>
              </w:rPr>
              <w:t>1</w:t>
            </w:r>
            <w:r w:rsidR="0086455F">
              <w:rPr>
                <w:rFonts w:asciiTheme="minorHAnsi" w:eastAsia="標楷體" w:hAnsiTheme="minorHAnsi" w:cstheme="minorHAnsi"/>
                <w:b/>
                <w:sz w:val="28"/>
                <w:szCs w:val="28"/>
              </w:rPr>
              <w:t>1</w:t>
            </w:r>
            <w:r w:rsidR="00576EFC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4</w:t>
            </w:r>
            <w:r w:rsidR="00914DD6" w:rsidRPr="000429AE">
              <w:rPr>
                <w:rFonts w:asciiTheme="minorHAnsi" w:eastAsia="標楷體" w:hAnsiTheme="minorHAnsi" w:cstheme="minorHAnsi"/>
                <w:b/>
                <w:sz w:val="28"/>
                <w:szCs w:val="28"/>
              </w:rPr>
              <w:t>學年度</w:t>
            </w:r>
            <w:r w:rsidR="00914DD6" w:rsidRPr="000429AE">
              <w:rPr>
                <w:rFonts w:asciiTheme="minorHAnsi" w:eastAsia="標楷體" w:hAnsiTheme="minorHAnsi" w:cstheme="minorHAnsi"/>
                <w:b/>
                <w:sz w:val="28"/>
                <w:szCs w:val="28"/>
              </w:rPr>
              <w:t xml:space="preserve"> </w:t>
            </w:r>
            <w:r w:rsidR="00914DD6" w:rsidRPr="000429AE">
              <w:rPr>
                <w:rFonts w:asciiTheme="minorHAnsi" w:eastAsia="標楷體" w:hAnsiTheme="minorHAnsi" w:cstheme="minorHAnsi"/>
                <w:b/>
                <w:sz w:val="28"/>
                <w:szCs w:val="28"/>
              </w:rPr>
              <w:t>第</w:t>
            </w:r>
            <w:r w:rsidR="00BC03BA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2</w:t>
            </w:r>
            <w:r w:rsidR="00914DD6" w:rsidRPr="000429AE">
              <w:rPr>
                <w:rFonts w:asciiTheme="minorHAnsi" w:eastAsia="標楷體" w:hAnsiTheme="minorHAnsi" w:cstheme="minorHAnsi"/>
                <w:b/>
                <w:sz w:val="28"/>
                <w:szCs w:val="28"/>
              </w:rPr>
              <w:t>學期</w:t>
            </w:r>
            <w:r w:rsidR="00914DD6" w:rsidRPr="000429AE">
              <w:rPr>
                <w:rFonts w:asciiTheme="minorHAnsi" w:eastAsia="標楷體" w:hAnsiTheme="minorHAnsi" w:cstheme="minorHAnsi"/>
                <w:b/>
                <w:sz w:val="28"/>
                <w:szCs w:val="28"/>
              </w:rPr>
              <w:t xml:space="preserve"> </w:t>
            </w:r>
            <w:r w:rsidR="00914DD6" w:rsidRPr="000429AE">
              <w:rPr>
                <w:rFonts w:asciiTheme="minorHAnsi" w:eastAsia="標楷體" w:hAnsiTheme="minorHAnsi" w:cstheme="minorHAnsi"/>
                <w:b/>
                <w:sz w:val="28"/>
                <w:szCs w:val="28"/>
              </w:rPr>
              <w:t>科技新知</w:t>
            </w:r>
            <w:r w:rsidR="005C259F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 xml:space="preserve"> </w:t>
            </w:r>
            <w:r w:rsidR="005C259F" w:rsidRPr="000429AE">
              <w:rPr>
                <w:rFonts w:asciiTheme="minorHAnsi" w:eastAsia="標楷體" w:hAnsiTheme="minorHAnsi" w:cstheme="minorHAnsi"/>
                <w:b/>
                <w:sz w:val="28"/>
                <w:szCs w:val="28"/>
              </w:rPr>
              <w:t>(</w:t>
            </w:r>
            <w:r w:rsidR="005C259F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二</w:t>
            </w:r>
            <w:r w:rsidR="005C259F" w:rsidRPr="000429AE">
              <w:rPr>
                <w:rFonts w:asciiTheme="minorHAnsi" w:eastAsia="標楷體" w:hAnsiTheme="minorHAnsi" w:cstheme="minorHAnsi"/>
                <w:b/>
                <w:sz w:val="28"/>
                <w:szCs w:val="28"/>
              </w:rPr>
              <w:t>)</w:t>
            </w:r>
            <w:r w:rsidR="005C259F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 xml:space="preserve"> </w:t>
            </w:r>
            <w:r w:rsidR="00914DD6" w:rsidRPr="000429AE">
              <w:rPr>
                <w:rFonts w:asciiTheme="minorHAnsi" w:eastAsia="標楷體" w:hAnsiTheme="minorHAnsi" w:cstheme="minorHAnsi"/>
                <w:b/>
                <w:sz w:val="28"/>
                <w:szCs w:val="28"/>
              </w:rPr>
              <w:t>講座時程</w:t>
            </w:r>
            <w:proofErr w:type="gramStart"/>
            <w:r w:rsidR="00914DD6" w:rsidRPr="000429AE">
              <w:rPr>
                <w:rFonts w:asciiTheme="minorHAnsi" w:eastAsia="標楷體" w:hAnsiTheme="minorHAnsi" w:cstheme="minorHAnsi"/>
                <w:b/>
                <w:sz w:val="28"/>
                <w:szCs w:val="28"/>
              </w:rPr>
              <w:t>規</w:t>
            </w:r>
            <w:proofErr w:type="gramEnd"/>
            <w:r w:rsidR="00914DD6" w:rsidRPr="000429AE">
              <w:rPr>
                <w:rFonts w:asciiTheme="minorHAnsi" w:eastAsia="標楷體" w:hAnsiTheme="minorHAnsi" w:cstheme="minorHAnsi"/>
                <w:b/>
                <w:sz w:val="28"/>
                <w:szCs w:val="28"/>
              </w:rPr>
              <w:t>畫表</w:t>
            </w:r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759233CD" w14:textId="6F4D5E4B" w:rsidR="00914DD6" w:rsidRPr="000429AE" w:rsidRDefault="00914DD6" w:rsidP="004F1997">
            <w:pPr>
              <w:jc w:val="center"/>
              <w:rPr>
                <w:rFonts w:asciiTheme="minorHAnsi" w:eastAsia="標楷體" w:hAnsiTheme="minorHAnsi" w:cstheme="minorHAnsi"/>
                <w:b/>
              </w:rPr>
            </w:pPr>
            <w:r w:rsidRPr="000429AE">
              <w:rPr>
                <w:rFonts w:asciiTheme="minorHAnsi" w:eastAsia="標楷體" w:hAnsiTheme="minorHAnsi" w:cstheme="minorHAnsi"/>
                <w:b/>
              </w:rPr>
              <w:t>更新日期</w:t>
            </w:r>
          </w:p>
          <w:p w14:paraId="04DA2D65" w14:textId="7CE82392" w:rsidR="00B36029" w:rsidRPr="004729CC" w:rsidRDefault="00AF5810" w:rsidP="00B36029">
            <w:pPr>
              <w:jc w:val="center"/>
              <w:rPr>
                <w:rFonts w:asciiTheme="minorHAnsi" w:eastAsia="標楷體" w:hAnsiTheme="minorHAnsi" w:cstheme="minorHAnsi"/>
                <w:b/>
                <w:color w:val="FF0000"/>
              </w:rPr>
            </w:pPr>
            <w:r w:rsidRPr="007021A4">
              <w:rPr>
                <w:rFonts w:asciiTheme="minorHAnsi" w:eastAsia="標楷體" w:hAnsiTheme="minorHAnsi" w:cstheme="minorHAnsi"/>
                <w:b/>
                <w:color w:val="FF0000"/>
              </w:rPr>
              <w:t>20</w:t>
            </w:r>
            <w:r w:rsidR="00951FEA" w:rsidRPr="007021A4">
              <w:rPr>
                <w:rFonts w:asciiTheme="minorHAnsi" w:eastAsia="標楷體" w:hAnsiTheme="minorHAnsi" w:cstheme="minorHAnsi"/>
                <w:b/>
                <w:color w:val="FF0000"/>
              </w:rPr>
              <w:t>2</w:t>
            </w:r>
            <w:r w:rsidR="00B06DA3">
              <w:rPr>
                <w:rFonts w:asciiTheme="minorHAnsi" w:eastAsia="標楷體" w:hAnsiTheme="minorHAnsi" w:cstheme="minorHAnsi" w:hint="eastAsia"/>
                <w:b/>
                <w:color w:val="FF0000"/>
              </w:rPr>
              <w:t>6</w:t>
            </w:r>
            <w:r w:rsidR="00914DD6" w:rsidRPr="007021A4">
              <w:rPr>
                <w:rFonts w:asciiTheme="minorHAnsi" w:eastAsia="標楷體" w:hAnsiTheme="minorHAnsi" w:cstheme="minorHAnsi"/>
                <w:b/>
                <w:color w:val="FF0000"/>
              </w:rPr>
              <w:t>/</w:t>
            </w:r>
            <w:r w:rsidR="00576EFC">
              <w:rPr>
                <w:rFonts w:asciiTheme="minorHAnsi" w:eastAsia="標楷體" w:hAnsiTheme="minorHAnsi" w:cstheme="minorHAnsi" w:hint="eastAsia"/>
                <w:b/>
                <w:color w:val="FF0000"/>
              </w:rPr>
              <w:t>0</w:t>
            </w:r>
            <w:r w:rsidR="00D820C5">
              <w:rPr>
                <w:rFonts w:asciiTheme="minorHAnsi" w:eastAsia="標楷體" w:hAnsiTheme="minorHAnsi" w:cstheme="minorHAnsi" w:hint="eastAsia"/>
                <w:b/>
                <w:color w:val="FF0000"/>
              </w:rPr>
              <w:t>3</w:t>
            </w:r>
            <w:r w:rsidR="008D055F">
              <w:rPr>
                <w:rFonts w:asciiTheme="minorHAnsi" w:eastAsia="標楷體" w:hAnsiTheme="minorHAnsi" w:cstheme="minorHAnsi" w:hint="eastAsia"/>
                <w:b/>
                <w:color w:val="FF0000"/>
              </w:rPr>
              <w:t>/</w:t>
            </w:r>
            <w:r w:rsidR="00D820C5">
              <w:rPr>
                <w:rFonts w:asciiTheme="minorHAnsi" w:eastAsia="標楷體" w:hAnsiTheme="minorHAnsi" w:cstheme="minorHAnsi" w:hint="eastAsia"/>
                <w:b/>
                <w:color w:val="FF0000"/>
              </w:rPr>
              <w:t>10</w:t>
            </w:r>
          </w:p>
        </w:tc>
      </w:tr>
      <w:tr w:rsidR="00914DD6" w:rsidRPr="000429AE" w14:paraId="625FED5B" w14:textId="77777777" w:rsidTr="00121C87">
        <w:trPr>
          <w:trHeight w:val="674"/>
        </w:trPr>
        <w:tc>
          <w:tcPr>
            <w:tcW w:w="2122" w:type="dxa"/>
            <w:shd w:val="clear" w:color="auto" w:fill="FFFFFF" w:themeFill="background1"/>
            <w:vAlign w:val="center"/>
          </w:tcPr>
          <w:p w14:paraId="0E2C3742" w14:textId="77777777" w:rsidR="00914DD6" w:rsidRPr="000429AE" w:rsidRDefault="00914DD6" w:rsidP="006B661B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b/>
              </w:rPr>
            </w:pPr>
            <w:proofErr w:type="gramStart"/>
            <w:r w:rsidRPr="006B661B">
              <w:rPr>
                <w:rFonts w:asciiTheme="minorHAnsi" w:eastAsia="標楷體" w:hAnsiTheme="minorHAnsi" w:cstheme="minorHAnsi"/>
                <w:sz w:val="28"/>
                <w:szCs w:val="28"/>
              </w:rPr>
              <w:t>週</w:t>
            </w:r>
            <w:proofErr w:type="gramEnd"/>
            <w:r w:rsidRPr="006B661B">
              <w:rPr>
                <w:rFonts w:asciiTheme="minorHAnsi" w:eastAsia="標楷體" w:hAnsiTheme="minorHAnsi" w:cstheme="minorHAnsi"/>
                <w:sz w:val="28"/>
                <w:szCs w:val="28"/>
              </w:rPr>
              <w:t>次</w:t>
            </w:r>
            <w:r w:rsidRPr="006B661B">
              <w:rPr>
                <w:rFonts w:asciiTheme="minorHAnsi" w:eastAsia="標楷體" w:hAnsiTheme="minorHAnsi" w:cstheme="minorHAnsi"/>
                <w:sz w:val="28"/>
                <w:szCs w:val="28"/>
              </w:rPr>
              <w:t>/</w:t>
            </w:r>
            <w:r w:rsidRPr="006B661B">
              <w:rPr>
                <w:rFonts w:asciiTheme="minorHAnsi" w:eastAsia="標楷體" w:hAnsiTheme="minorHAnsi" w:cstheme="minorHAnsi"/>
                <w:sz w:val="28"/>
                <w:szCs w:val="28"/>
              </w:rPr>
              <w:t>日期</w:t>
            </w:r>
          </w:p>
        </w:tc>
        <w:tc>
          <w:tcPr>
            <w:tcW w:w="4536" w:type="dxa"/>
            <w:shd w:val="clear" w:color="auto" w:fill="FFFFFF" w:themeFill="background1"/>
            <w:vAlign w:val="center"/>
          </w:tcPr>
          <w:p w14:paraId="51509A65" w14:textId="77777777" w:rsidR="00914DD6" w:rsidRPr="000429AE" w:rsidRDefault="00914DD6" w:rsidP="006B661B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b/>
              </w:rPr>
            </w:pPr>
            <w:r w:rsidRPr="006B661B">
              <w:rPr>
                <w:rFonts w:asciiTheme="minorHAnsi" w:eastAsia="標楷體" w:hAnsiTheme="minorHAnsi" w:cstheme="minorHAnsi"/>
                <w:sz w:val="28"/>
                <w:szCs w:val="28"/>
              </w:rPr>
              <w:t>演講者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14:paraId="1C3FF01B" w14:textId="19B95861" w:rsidR="00914DD6" w:rsidRPr="000429AE" w:rsidRDefault="007A56A1" w:rsidP="006B661B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b/>
              </w:rPr>
            </w:pPr>
            <w:r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演講題目</w:t>
            </w:r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5BEB065C" w14:textId="674F3F5D" w:rsidR="00914DD6" w:rsidRPr="000429AE" w:rsidRDefault="00914DD6" w:rsidP="004F1997">
            <w:pPr>
              <w:jc w:val="center"/>
              <w:rPr>
                <w:rFonts w:asciiTheme="minorHAnsi" w:eastAsia="標楷體" w:hAnsiTheme="minorHAnsi" w:cstheme="minorHAnsi"/>
                <w:b/>
              </w:rPr>
            </w:pPr>
            <w:r w:rsidRPr="006B661B">
              <w:rPr>
                <w:rFonts w:asciiTheme="minorHAnsi" w:eastAsia="標楷體" w:hAnsiTheme="minorHAnsi" w:cstheme="minorHAnsi"/>
                <w:sz w:val="28"/>
                <w:szCs w:val="28"/>
              </w:rPr>
              <w:t>邀請教師</w:t>
            </w:r>
          </w:p>
        </w:tc>
      </w:tr>
      <w:tr w:rsidR="0089483B" w:rsidRPr="000429AE" w14:paraId="1A13E5F3" w14:textId="77777777" w:rsidTr="00492B73">
        <w:trPr>
          <w:trHeight w:val="513"/>
        </w:trPr>
        <w:tc>
          <w:tcPr>
            <w:tcW w:w="2122" w:type="dxa"/>
            <w:shd w:val="clear" w:color="auto" w:fill="D9D9D9" w:themeFill="background1" w:themeFillShade="D9"/>
            <w:vAlign w:val="center"/>
          </w:tcPr>
          <w:p w14:paraId="1521B884" w14:textId="5BE4D99B" w:rsidR="0089483B" w:rsidRPr="00291BFF" w:rsidRDefault="000C1AFB" w:rsidP="00EA0AE1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 w:rsidRPr="00121C87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2</w:t>
            </w:r>
            <w:r w:rsidR="0089483B" w:rsidRPr="00121C87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月</w:t>
            </w:r>
            <w:r w:rsidRPr="00121C87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27</w:t>
            </w:r>
            <w:r w:rsidR="0089483B" w:rsidRPr="00121C87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49B06E7A" w14:textId="1D33884B" w:rsidR="0089483B" w:rsidRPr="000A729C" w:rsidRDefault="000C1AFB" w:rsidP="0089483B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color w:val="0070C0"/>
                <w:sz w:val="28"/>
                <w:szCs w:val="28"/>
              </w:rPr>
            </w:pP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法定假日</w:t>
            </w: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 xml:space="preserve"> </w:t>
            </w:r>
            <w:r w:rsidRPr="002E0F7C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停課一次</w:t>
            </w:r>
          </w:p>
        </w:tc>
        <w:tc>
          <w:tcPr>
            <w:tcW w:w="6520" w:type="dxa"/>
            <w:shd w:val="clear" w:color="auto" w:fill="D9D9D9" w:themeFill="background1" w:themeFillShade="D9"/>
            <w:vAlign w:val="center"/>
          </w:tcPr>
          <w:p w14:paraId="108B25F3" w14:textId="4D8490BA" w:rsidR="0059575C" w:rsidRPr="00062944" w:rsidRDefault="000C1AFB" w:rsidP="0059575C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b/>
                <w:color w:val="0070C0"/>
                <w:sz w:val="28"/>
                <w:szCs w:val="28"/>
              </w:rPr>
            </w:pP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法定假日</w:t>
            </w: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 xml:space="preserve"> </w:t>
            </w:r>
            <w:r w:rsidRPr="002E0F7C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停課一次</w:t>
            </w:r>
          </w:p>
        </w:tc>
        <w:tc>
          <w:tcPr>
            <w:tcW w:w="2265" w:type="dxa"/>
            <w:shd w:val="clear" w:color="auto" w:fill="D9D9D9" w:themeFill="background1" w:themeFillShade="D9"/>
            <w:vAlign w:val="center"/>
          </w:tcPr>
          <w:p w14:paraId="453B96C5" w14:textId="3770AAFC" w:rsidR="0089483B" w:rsidRPr="000C1AFB" w:rsidRDefault="000C1AFB" w:rsidP="00D10254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color w:val="0070C0"/>
                <w:sz w:val="28"/>
                <w:szCs w:val="28"/>
              </w:rPr>
            </w:pPr>
            <w:r w:rsidRPr="000C1AFB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自我學習</w:t>
            </w:r>
          </w:p>
        </w:tc>
      </w:tr>
      <w:tr w:rsidR="00746CCC" w:rsidRPr="009E3973" w14:paraId="3A92199F" w14:textId="77777777" w:rsidTr="008B3C15">
        <w:trPr>
          <w:trHeight w:val="920"/>
        </w:trPr>
        <w:tc>
          <w:tcPr>
            <w:tcW w:w="2122" w:type="dxa"/>
            <w:shd w:val="clear" w:color="auto" w:fill="FFFFFF" w:themeFill="background1"/>
            <w:vAlign w:val="center"/>
          </w:tcPr>
          <w:p w14:paraId="086961B7" w14:textId="48A9ADC9" w:rsidR="00746CCC" w:rsidRPr="00291BFF" w:rsidRDefault="000C1AFB" w:rsidP="00746CCC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3</w:t>
            </w:r>
            <w:r w:rsidR="00746CCC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月</w:t>
            </w: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06</w:t>
            </w:r>
            <w:r w:rsidR="00746CCC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FFFFFF" w:themeFill="background1"/>
            <w:vAlign w:val="center"/>
          </w:tcPr>
          <w:p w14:paraId="1162370E" w14:textId="77777777" w:rsidR="00B06DA3" w:rsidRDefault="00B06DA3" w:rsidP="00E7275F">
            <w:pPr>
              <w:spacing w:line="36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sz w:val="28"/>
                <w:szCs w:val="28"/>
              </w:rPr>
              <w:t>國家中山科學研究院</w:t>
            </w:r>
          </w:p>
          <w:p w14:paraId="4DD65311" w14:textId="65232C2A" w:rsidR="005A694E" w:rsidRPr="00914035" w:rsidRDefault="00B06DA3" w:rsidP="00E7275F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 w:val="20"/>
                <w:szCs w:val="20"/>
              </w:rPr>
            </w:pPr>
            <w:r>
              <w:rPr>
                <w:rFonts w:ascii="Times New Roman" w:eastAsia="標楷體" w:hAnsi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林建宏資深研究員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14:paraId="1D09D1BD" w14:textId="77777777" w:rsidR="008316C5" w:rsidRDefault="00B06DA3" w:rsidP="001F7CF0">
            <w:pPr>
              <w:spacing w:line="360" w:lineRule="exact"/>
              <w:ind w:left="828" w:hanging="909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sz w:val="28"/>
                <w:szCs w:val="28"/>
              </w:rPr>
              <w:t>高功率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×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高亮度：半導體雷射的工程突破</w:t>
            </w:r>
          </w:p>
          <w:p w14:paraId="323D85BF" w14:textId="6A9C9304" w:rsidR="00B06DA3" w:rsidRPr="00B06DA3" w:rsidRDefault="00B06DA3" w:rsidP="001F7CF0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Cs w:val="24"/>
              </w:rPr>
            </w:pPr>
            <w:r w:rsidRPr="00B06DA3">
              <w:rPr>
                <w:rFonts w:asciiTheme="minorHAnsi" w:eastAsia="標楷體" w:hAnsiTheme="minorHAnsi" w:cstheme="minorHAnsi"/>
                <w:szCs w:val="24"/>
              </w:rPr>
              <w:t>High Power × High Brightness: Engineering Breakthroughs in Semiconductor Lasers</w:t>
            </w:r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7D40D0AB" w14:textId="45AB8AE2" w:rsidR="00746CCC" w:rsidRPr="00914035" w:rsidRDefault="00B06DA3" w:rsidP="000C1AFB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0"/>
                <w:szCs w:val="20"/>
              </w:rPr>
            </w:pPr>
            <w:r w:rsidRPr="00B06DA3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李俊育老師</w:t>
            </w:r>
          </w:p>
        </w:tc>
      </w:tr>
      <w:tr w:rsidR="004968D4" w:rsidRPr="000429AE" w14:paraId="2C907532" w14:textId="484A36F3" w:rsidTr="008B3C15">
        <w:trPr>
          <w:trHeight w:val="834"/>
        </w:trPr>
        <w:tc>
          <w:tcPr>
            <w:tcW w:w="2122" w:type="dxa"/>
            <w:shd w:val="clear" w:color="auto" w:fill="auto"/>
            <w:vAlign w:val="center"/>
          </w:tcPr>
          <w:p w14:paraId="11EDB903" w14:textId="5D935926" w:rsidR="004968D4" w:rsidRPr="00291BFF" w:rsidRDefault="000C1AFB" w:rsidP="004968D4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3</w:t>
            </w:r>
            <w:r w:rsidR="004968D4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月</w:t>
            </w: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13</w:t>
            </w:r>
            <w:r w:rsidR="004968D4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FFFFFF" w:themeFill="background1"/>
            <w:vAlign w:val="center"/>
          </w:tcPr>
          <w:p w14:paraId="713C4F2A" w14:textId="77777777" w:rsidR="002B236E" w:rsidRDefault="002B236E" w:rsidP="00835995">
            <w:pPr>
              <w:spacing w:line="360" w:lineRule="exact"/>
              <w:ind w:left="348" w:hanging="425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2B236E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環境事故應變諮詢中心主任</w:t>
            </w:r>
          </w:p>
          <w:p w14:paraId="66A03EA7" w14:textId="530E9378" w:rsidR="004968D4" w:rsidRPr="005A5935" w:rsidRDefault="00FA2572" w:rsidP="00835995">
            <w:pPr>
              <w:spacing w:line="360" w:lineRule="exact"/>
              <w:ind w:left="348" w:hanging="425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洪肇嘉特聘教授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14:paraId="3E895384" w14:textId="2757FABB" w:rsidR="004968D4" w:rsidRPr="00FA2572" w:rsidRDefault="00FA2572" w:rsidP="00D820C5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</w:rPr>
              <w:t xml:space="preserve"> </w:t>
            </w:r>
            <w:r w:rsidRPr="00D820C5">
              <w:rPr>
                <w:rFonts w:ascii="Times New Roman" w:eastAsia="標楷體" w:hAnsi="Times New Roman" w:hint="eastAsia"/>
                <w:sz w:val="28"/>
                <w:szCs w:val="28"/>
              </w:rPr>
              <w:t xml:space="preserve"> </w:t>
            </w:r>
            <w:r w:rsidR="00D820C5" w:rsidRPr="00D820C5">
              <w:rPr>
                <w:rFonts w:ascii="Times New Roman" w:eastAsia="標楷體" w:hAnsi="Times New Roman" w:hint="eastAsia"/>
                <w:sz w:val="28"/>
                <w:szCs w:val="28"/>
              </w:rPr>
              <w:t>21</w:t>
            </w:r>
            <w:r w:rsidR="00D820C5" w:rsidRPr="00D820C5">
              <w:rPr>
                <w:rFonts w:ascii="Times New Roman" w:eastAsia="標楷體" w:hAnsi="Times New Roman" w:hint="eastAsia"/>
                <w:sz w:val="28"/>
                <w:szCs w:val="28"/>
              </w:rPr>
              <w:t>世紀化學品危害及管理的新趨勢</w:t>
            </w:r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622AD587" w14:textId="6EACB7F9" w:rsidR="004968D4" w:rsidRPr="00523DF6" w:rsidRDefault="004F0CB8" w:rsidP="006B661B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7C5339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授課教師</w:t>
            </w:r>
          </w:p>
        </w:tc>
      </w:tr>
      <w:tr w:rsidR="0089483B" w:rsidRPr="000429AE" w14:paraId="39DBD34D" w14:textId="77777777" w:rsidTr="008B3C15">
        <w:trPr>
          <w:trHeight w:val="846"/>
        </w:trPr>
        <w:tc>
          <w:tcPr>
            <w:tcW w:w="2122" w:type="dxa"/>
            <w:shd w:val="clear" w:color="auto" w:fill="FFFFFF" w:themeFill="background1"/>
            <w:vAlign w:val="center"/>
          </w:tcPr>
          <w:p w14:paraId="3CECD88E" w14:textId="605177F8" w:rsidR="0089483B" w:rsidRPr="00291BFF" w:rsidRDefault="000C1AFB" w:rsidP="0089483B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3</w:t>
            </w:r>
            <w:r w:rsidR="0089483B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月</w:t>
            </w: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20</w:t>
            </w:r>
            <w:r w:rsidR="0089483B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FFFFFF" w:themeFill="background1"/>
            <w:vAlign w:val="center"/>
          </w:tcPr>
          <w:p w14:paraId="33EC064F" w14:textId="00BAD2EE" w:rsidR="001B2983" w:rsidRDefault="001B2983" w:rsidP="00BA1F15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1B2983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臺灣警察專科學校刑事警察科</w:t>
            </w:r>
          </w:p>
          <w:p w14:paraId="653C8DCF" w14:textId="22E7DBE8" w:rsidR="0089483B" w:rsidRPr="002E0F7C" w:rsidRDefault="001B2983" w:rsidP="00BA1F15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1B2983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 xml:space="preserve"> </w:t>
            </w:r>
            <w:r w:rsidRPr="006248FF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李承龍</w:t>
            </w:r>
            <w:r w:rsidRPr="001B2983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教授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14:paraId="07E425AE" w14:textId="77777777" w:rsidR="0059575C" w:rsidRDefault="001B2983" w:rsidP="005932BC">
            <w:pPr>
              <w:spacing w:line="360" w:lineRule="exact"/>
              <w:ind w:left="1600" w:hanging="973"/>
              <w:jc w:val="both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1B2983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智慧科技於犯罪現場調查之應用：</w:t>
            </w:r>
            <w:r w:rsidRPr="001B2983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AI</w:t>
            </w:r>
            <w:r w:rsidRPr="001B2983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、無人機與</w:t>
            </w:r>
            <w:r w:rsidRPr="001B2983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 xml:space="preserve"> 3D</w:t>
            </w:r>
            <w:r w:rsidRPr="001B2983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技術</w:t>
            </w:r>
            <w:proofErr w:type="gramStart"/>
            <w:r w:rsidRPr="001B2983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的跨域整合</w:t>
            </w:r>
            <w:proofErr w:type="gramEnd"/>
          </w:p>
          <w:p w14:paraId="5F193050" w14:textId="0472E275" w:rsidR="001B2983" w:rsidRPr="00523DF6" w:rsidRDefault="001B2983" w:rsidP="00896958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Cs w:val="24"/>
              </w:rPr>
            </w:pPr>
            <w:r w:rsidRPr="001B2983">
              <w:rPr>
                <w:rFonts w:asciiTheme="minorHAnsi" w:eastAsia="標楷體" w:hAnsiTheme="minorHAnsi" w:cstheme="minorHAnsi"/>
                <w:szCs w:val="24"/>
              </w:rPr>
              <w:t>Emerging Technologies in Crime Scene Investigation: Integrating AI, Drones, and 3D Technologies</w:t>
            </w:r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645F5F67" w14:textId="1A91346B" w:rsidR="0059575C" w:rsidRPr="001B2983" w:rsidRDefault="006248FF" w:rsidP="007C5339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Cs w:val="24"/>
              </w:rPr>
            </w:pPr>
            <w:r w:rsidRPr="007C5339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授課教師</w:t>
            </w:r>
          </w:p>
        </w:tc>
      </w:tr>
      <w:tr w:rsidR="0089483B" w:rsidRPr="000429AE" w14:paraId="50282936" w14:textId="77777777" w:rsidTr="008B3C15">
        <w:trPr>
          <w:trHeight w:val="846"/>
        </w:trPr>
        <w:tc>
          <w:tcPr>
            <w:tcW w:w="2122" w:type="dxa"/>
            <w:shd w:val="clear" w:color="auto" w:fill="FFFFFF" w:themeFill="background1"/>
            <w:vAlign w:val="center"/>
          </w:tcPr>
          <w:p w14:paraId="4146057E" w14:textId="4C74162A" w:rsidR="0089483B" w:rsidRPr="00291BFF" w:rsidRDefault="000C1AFB" w:rsidP="0089483B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3</w:t>
            </w:r>
            <w:r w:rsidR="0089483B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月</w:t>
            </w: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27</w:t>
            </w:r>
            <w:r w:rsidR="0089483B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FFFFFF" w:themeFill="background1"/>
            <w:vAlign w:val="center"/>
          </w:tcPr>
          <w:p w14:paraId="028CF64C" w14:textId="77777777" w:rsidR="001B2983" w:rsidRDefault="001B2983" w:rsidP="0011777B">
            <w:pPr>
              <w:spacing w:line="360" w:lineRule="exact"/>
              <w:ind w:left="-81" w:hanging="5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proofErr w:type="gramStart"/>
            <w:r w:rsidRPr="001B2983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群聯電子</w:t>
            </w:r>
            <w:proofErr w:type="gramEnd"/>
            <w:r w:rsidRPr="001B2983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股份有限公司</w:t>
            </w:r>
          </w:p>
          <w:p w14:paraId="57773BF3" w14:textId="3FE60A63" w:rsidR="0089483B" w:rsidRPr="00B62B4E" w:rsidRDefault="001B2983" w:rsidP="0011777B">
            <w:pPr>
              <w:spacing w:line="360" w:lineRule="exact"/>
              <w:ind w:left="-81" w:hanging="5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504A38">
              <w:rPr>
                <w:rFonts w:ascii="Times New Roman" w:eastAsia="標楷體" w:hAnsi="標楷體"/>
                <w:sz w:val="28"/>
                <w:szCs w:val="28"/>
              </w:rPr>
              <w:t>鄭國義</w:t>
            </w:r>
            <w:r w:rsidRPr="001B2983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副總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14:paraId="1443B345" w14:textId="1012465E" w:rsidR="0059575C" w:rsidRPr="000A729C" w:rsidRDefault="001B2983" w:rsidP="0089483B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504A38">
              <w:rPr>
                <w:rFonts w:ascii="Times New Roman" w:eastAsia="標楷體" w:hAnsi="標楷體" w:hint="eastAsia"/>
                <w:sz w:val="28"/>
                <w:szCs w:val="28"/>
              </w:rPr>
              <w:t>從儲存到</w:t>
            </w:r>
            <w:r w:rsidRPr="00504A38">
              <w:rPr>
                <w:rFonts w:ascii="Times New Roman" w:eastAsia="標楷體" w:hAnsi="標楷體"/>
                <w:sz w:val="28"/>
                <w:szCs w:val="28"/>
              </w:rPr>
              <w:t>AI</w:t>
            </w:r>
            <w:proofErr w:type="gramStart"/>
            <w:r w:rsidRPr="00504A38">
              <w:rPr>
                <w:rFonts w:ascii="Times New Roman" w:eastAsia="標楷體" w:hAnsi="標楷體" w:hint="eastAsia"/>
                <w:sz w:val="28"/>
                <w:szCs w:val="28"/>
              </w:rPr>
              <w:t>群聯電子</w:t>
            </w:r>
            <w:proofErr w:type="gramEnd"/>
            <w:r w:rsidRPr="00504A38">
              <w:rPr>
                <w:rFonts w:ascii="Times New Roman" w:eastAsia="標楷體" w:hAnsi="標楷體" w:hint="eastAsia"/>
                <w:sz w:val="28"/>
                <w:szCs w:val="28"/>
              </w:rPr>
              <w:t>的控制晶片之路</w:t>
            </w:r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04411751" w14:textId="19A0A45A" w:rsidR="0089483B" w:rsidRPr="00C25988" w:rsidRDefault="001B2983" w:rsidP="00B06DA3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Cs w:val="24"/>
              </w:rPr>
            </w:pPr>
            <w:r w:rsidRPr="00B06DA3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陳韋達老師</w:t>
            </w:r>
          </w:p>
        </w:tc>
      </w:tr>
      <w:tr w:rsidR="0089483B" w:rsidRPr="000429AE" w14:paraId="6361B2DE" w14:textId="77777777" w:rsidTr="00121C87">
        <w:trPr>
          <w:trHeight w:val="641"/>
        </w:trPr>
        <w:tc>
          <w:tcPr>
            <w:tcW w:w="2122" w:type="dxa"/>
            <w:shd w:val="clear" w:color="auto" w:fill="D0CECE" w:themeFill="background2" w:themeFillShade="E6"/>
            <w:vAlign w:val="center"/>
          </w:tcPr>
          <w:p w14:paraId="63E785E3" w14:textId="054AC94E" w:rsidR="0089483B" w:rsidRPr="00291BFF" w:rsidRDefault="000C1AFB" w:rsidP="0089483B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 w:rsidRPr="00121C87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4</w:t>
            </w:r>
            <w:r w:rsidR="0089483B" w:rsidRPr="00121C87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月</w:t>
            </w:r>
            <w:r w:rsidRPr="00121C87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03</w:t>
            </w:r>
            <w:r w:rsidR="0089483B" w:rsidRPr="00121C87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44083346" w14:textId="3740574B" w:rsidR="0089483B" w:rsidRPr="00C25988" w:rsidRDefault="000C1AFB" w:rsidP="005A694E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法定假日</w:t>
            </w: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 xml:space="preserve"> </w:t>
            </w:r>
            <w:r w:rsidRPr="002E0F7C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停課一次</w:t>
            </w:r>
          </w:p>
        </w:tc>
        <w:tc>
          <w:tcPr>
            <w:tcW w:w="6520" w:type="dxa"/>
            <w:shd w:val="clear" w:color="auto" w:fill="D9D9D9" w:themeFill="background1" w:themeFillShade="D9"/>
            <w:vAlign w:val="center"/>
          </w:tcPr>
          <w:p w14:paraId="09A3EE28" w14:textId="3D855375" w:rsidR="0059575C" w:rsidRPr="00806006" w:rsidRDefault="000C1AFB" w:rsidP="00BA1F15">
            <w:pPr>
              <w:spacing w:line="360" w:lineRule="exact"/>
              <w:ind w:left="-81" w:hanging="59"/>
              <w:jc w:val="center"/>
              <w:rPr>
                <w:rFonts w:asciiTheme="minorHAnsi" w:eastAsia="標楷體" w:hAnsiTheme="minorHAnsi" w:cstheme="minorHAnsi"/>
              </w:rPr>
            </w:pP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法定假日</w:t>
            </w: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 xml:space="preserve"> </w:t>
            </w:r>
            <w:r w:rsidRPr="002E0F7C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停課一次</w:t>
            </w:r>
          </w:p>
        </w:tc>
        <w:tc>
          <w:tcPr>
            <w:tcW w:w="2265" w:type="dxa"/>
            <w:shd w:val="clear" w:color="auto" w:fill="D9D9D9" w:themeFill="background1" w:themeFillShade="D9"/>
            <w:vAlign w:val="center"/>
          </w:tcPr>
          <w:p w14:paraId="70F43352" w14:textId="40AF1A05" w:rsidR="0089483B" w:rsidRPr="00A33A74" w:rsidRDefault="000C1AFB" w:rsidP="00A33A74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自我學習</w:t>
            </w:r>
          </w:p>
        </w:tc>
      </w:tr>
      <w:tr w:rsidR="0056795F" w:rsidRPr="000429AE" w14:paraId="112F6087" w14:textId="77777777" w:rsidTr="008B3C15">
        <w:trPr>
          <w:trHeight w:val="705"/>
        </w:trPr>
        <w:tc>
          <w:tcPr>
            <w:tcW w:w="2122" w:type="dxa"/>
            <w:shd w:val="clear" w:color="auto" w:fill="FFFFFF" w:themeFill="background1"/>
            <w:vAlign w:val="center"/>
          </w:tcPr>
          <w:p w14:paraId="5C4580C7" w14:textId="638E723A" w:rsidR="0056795F" w:rsidRPr="00291BFF" w:rsidRDefault="009622EF" w:rsidP="0056795F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4</w:t>
            </w:r>
            <w:r w:rsidR="0056795F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月</w:t>
            </w: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10</w:t>
            </w:r>
            <w:r w:rsidR="0056795F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FFFFFF" w:themeFill="background1"/>
            <w:vAlign w:val="center"/>
          </w:tcPr>
          <w:p w14:paraId="2533F6A0" w14:textId="39A3F694" w:rsidR="003234B7" w:rsidRDefault="003234B7" w:rsidP="0056795F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3234B7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雲科大環境事故應變諮詢中</w:t>
            </w:r>
            <w:r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心</w:t>
            </w:r>
          </w:p>
          <w:p w14:paraId="716A46E1" w14:textId="57DD86D7" w:rsidR="00E9124C" w:rsidRPr="00E9124C" w:rsidRDefault="003234B7" w:rsidP="0056795F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  <w:highlight w:val="yellow"/>
              </w:rPr>
            </w:pPr>
            <w:r w:rsidRPr="003234B7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劉柯宏專案助理研究員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14:paraId="152E17DB" w14:textId="214D8D7C" w:rsidR="00E9124C" w:rsidRPr="0059380A" w:rsidRDefault="003234B7" w:rsidP="0056795F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3234B7">
              <w:rPr>
                <w:rFonts w:ascii="Times New Roman" w:eastAsia="標楷體" w:hAnsi="Times New Roman" w:hint="eastAsia"/>
                <w:sz w:val="28"/>
                <w:szCs w:val="28"/>
              </w:rPr>
              <w:t>高科技產業化學品危害介紹及防護實作</w:t>
            </w:r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2455F89D" w14:textId="1C234833" w:rsidR="0056795F" w:rsidRPr="0059380A" w:rsidRDefault="00E9124C" w:rsidP="0056795F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59380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洪肇嘉老師</w:t>
            </w:r>
          </w:p>
        </w:tc>
      </w:tr>
      <w:tr w:rsidR="00034FE0" w:rsidRPr="000429AE" w14:paraId="386461C9" w14:textId="77777777" w:rsidTr="008B3C15">
        <w:trPr>
          <w:trHeight w:val="829"/>
        </w:trPr>
        <w:tc>
          <w:tcPr>
            <w:tcW w:w="2122" w:type="dxa"/>
            <w:shd w:val="clear" w:color="auto" w:fill="FFFFFF" w:themeFill="background1"/>
            <w:vAlign w:val="center"/>
          </w:tcPr>
          <w:p w14:paraId="7A71F34C" w14:textId="0B8D8A44" w:rsidR="00034FE0" w:rsidRPr="00291BFF" w:rsidRDefault="009622EF" w:rsidP="00034FE0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4</w:t>
            </w:r>
            <w:r w:rsidR="00034FE0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月</w:t>
            </w: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17</w:t>
            </w:r>
            <w:r w:rsidR="00034FE0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FFFFFF" w:themeFill="background1"/>
            <w:vAlign w:val="center"/>
          </w:tcPr>
          <w:p w14:paraId="76F930B0" w14:textId="0E710195" w:rsidR="00FA2572" w:rsidRDefault="004F0CB8" w:rsidP="00034FE0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4F0CB8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嘉和半導體股份有限公司</w:t>
            </w:r>
            <w:r w:rsidR="00FA2572" w:rsidRPr="00FA2572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/</w:t>
            </w:r>
          </w:p>
          <w:p w14:paraId="008FA8DE" w14:textId="01D970DD" w:rsidR="00034FE0" w:rsidRPr="00E43EEE" w:rsidRDefault="00FA2572" w:rsidP="00034FE0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</w:rPr>
            </w:pPr>
            <w:r>
              <w:rPr>
                <w:rFonts w:ascii="Times New Roman" w:eastAsia="標楷體" w:hAnsi="Times New Roman" w:hint="eastAsia"/>
                <w:sz w:val="28"/>
                <w:szCs w:val="28"/>
              </w:rPr>
              <w:t>王聖博</w:t>
            </w:r>
            <w:r w:rsidRPr="00FA2572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資深處長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14:paraId="721A9B79" w14:textId="77777777" w:rsidR="00034FE0" w:rsidRDefault="004F0CB8" w:rsidP="00034FE0">
            <w:pPr>
              <w:spacing w:line="360" w:lineRule="exact"/>
              <w:ind w:left="828" w:hanging="909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221A84">
              <w:rPr>
                <w:rFonts w:ascii="Times New Roman" w:eastAsia="標楷體" w:hAnsi="Times New Roman" w:hint="eastAsia"/>
                <w:sz w:val="28"/>
                <w:szCs w:val="28"/>
              </w:rPr>
              <w:t>第三代半導體元件</w:t>
            </w:r>
            <w:r w:rsidRPr="00221A84">
              <w:rPr>
                <w:rFonts w:ascii="Times New Roman" w:eastAsia="標楷體" w:hAnsi="Times New Roman"/>
                <w:sz w:val="28"/>
                <w:szCs w:val="28"/>
              </w:rPr>
              <w:t>-</w:t>
            </w:r>
            <w:r w:rsidRPr="00221A84">
              <w:rPr>
                <w:rFonts w:ascii="Times New Roman" w:eastAsia="標楷體" w:hAnsi="Times New Roman" w:hint="eastAsia"/>
                <w:sz w:val="28"/>
                <w:szCs w:val="28"/>
              </w:rPr>
              <w:t>氮化鎵功率元件</w:t>
            </w:r>
          </w:p>
          <w:p w14:paraId="224E02AD" w14:textId="46B8C116" w:rsidR="004F0CB8" w:rsidRPr="00752623" w:rsidRDefault="004F0CB8" w:rsidP="00034FE0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4F0CB8">
              <w:rPr>
                <w:rFonts w:asciiTheme="minorHAnsi" w:eastAsia="標楷體" w:hAnsiTheme="minorHAnsi" w:cstheme="minorHAnsi"/>
                <w:sz w:val="28"/>
                <w:szCs w:val="28"/>
              </w:rPr>
              <w:t xml:space="preserve">An Introduction to </w:t>
            </w:r>
            <w:proofErr w:type="spellStart"/>
            <w:r w:rsidRPr="004F0CB8">
              <w:rPr>
                <w:rFonts w:asciiTheme="minorHAnsi" w:eastAsia="標楷體" w:hAnsiTheme="minorHAnsi" w:cstheme="minorHAnsi"/>
                <w:sz w:val="28"/>
                <w:szCs w:val="28"/>
              </w:rPr>
              <w:t>AlGaN</w:t>
            </w:r>
            <w:proofErr w:type="spellEnd"/>
            <w:r w:rsidRPr="004F0CB8">
              <w:rPr>
                <w:rFonts w:asciiTheme="minorHAnsi" w:eastAsia="標楷體" w:hAnsiTheme="minorHAnsi" w:cstheme="minorHAnsi"/>
                <w:sz w:val="28"/>
                <w:szCs w:val="28"/>
              </w:rPr>
              <w:t>/</w:t>
            </w:r>
            <w:proofErr w:type="spellStart"/>
            <w:r w:rsidRPr="004F0CB8">
              <w:rPr>
                <w:rFonts w:asciiTheme="minorHAnsi" w:eastAsia="標楷體" w:hAnsiTheme="minorHAnsi" w:cstheme="minorHAnsi"/>
                <w:sz w:val="28"/>
                <w:szCs w:val="28"/>
              </w:rPr>
              <w:t>GaN</w:t>
            </w:r>
            <w:proofErr w:type="spellEnd"/>
            <w:r w:rsidRPr="004F0CB8">
              <w:rPr>
                <w:rFonts w:asciiTheme="minorHAnsi" w:eastAsia="標楷體" w:hAnsiTheme="minorHAnsi" w:cstheme="minorHAnsi"/>
                <w:sz w:val="28"/>
                <w:szCs w:val="28"/>
              </w:rPr>
              <w:t xml:space="preserve"> HEMT Power Device Technology</w:t>
            </w:r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25C958E7" w14:textId="278168BF" w:rsidR="00965A35" w:rsidRPr="00A33A74" w:rsidRDefault="004F0CB8" w:rsidP="00965A35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1E6800">
              <w:rPr>
                <w:rFonts w:asciiTheme="minorHAnsi" w:eastAsia="標楷體" w:hAnsiTheme="minorHAnsi" w:cstheme="minorHAnsi"/>
                <w:sz w:val="28"/>
                <w:szCs w:val="28"/>
              </w:rPr>
              <w:t>章詠</w:t>
            </w:r>
            <w:proofErr w:type="gramStart"/>
            <w:r w:rsidRPr="001E6800">
              <w:rPr>
                <w:rFonts w:asciiTheme="minorHAnsi" w:eastAsia="標楷體" w:hAnsiTheme="minorHAnsi" w:cstheme="minorHAnsi"/>
                <w:sz w:val="28"/>
                <w:szCs w:val="28"/>
              </w:rPr>
              <w:t>湟</w:t>
            </w:r>
            <w:proofErr w:type="gramEnd"/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老師</w:t>
            </w:r>
          </w:p>
        </w:tc>
      </w:tr>
      <w:tr w:rsidR="00E40602" w:rsidRPr="00E40602" w14:paraId="6A62565C" w14:textId="77777777" w:rsidTr="00121C87">
        <w:trPr>
          <w:trHeight w:val="848"/>
        </w:trPr>
        <w:tc>
          <w:tcPr>
            <w:tcW w:w="2122" w:type="dxa"/>
            <w:shd w:val="clear" w:color="auto" w:fill="DEEAF6" w:themeFill="accent1" w:themeFillTint="33"/>
            <w:vAlign w:val="center"/>
          </w:tcPr>
          <w:p w14:paraId="27C03DEF" w14:textId="0ADDCCCB" w:rsidR="0089483B" w:rsidRPr="00291BFF" w:rsidRDefault="009622EF" w:rsidP="0089483B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4</w:t>
            </w:r>
            <w:r w:rsidR="0089483B" w:rsidRPr="00291BFF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月</w:t>
            </w:r>
            <w:r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24</w:t>
            </w:r>
            <w:r w:rsidR="0089483B" w:rsidRPr="00291BFF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日</w:t>
            </w:r>
          </w:p>
        </w:tc>
        <w:tc>
          <w:tcPr>
            <w:tcW w:w="13321" w:type="dxa"/>
            <w:gridSpan w:val="3"/>
            <w:shd w:val="clear" w:color="auto" w:fill="DEEAF6" w:themeFill="accent1" w:themeFillTint="33"/>
            <w:vAlign w:val="center"/>
          </w:tcPr>
          <w:p w14:paraId="79EBE94E" w14:textId="7FEBB50C" w:rsidR="0089483B" w:rsidRPr="002E0F7C" w:rsidRDefault="0089483B" w:rsidP="0089483B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</w:pPr>
            <w:r w:rsidRPr="00797B4C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期中考</w:t>
            </w:r>
            <w:r w:rsidR="006B661B" w:rsidRPr="00797B4C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試</w:t>
            </w:r>
            <w:proofErr w:type="gramStart"/>
            <w:r w:rsidRPr="00797B4C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週</w:t>
            </w:r>
            <w:proofErr w:type="gramEnd"/>
            <w:r w:rsidRPr="002E0F7C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，停課一次</w:t>
            </w:r>
          </w:p>
        </w:tc>
      </w:tr>
      <w:tr w:rsidR="003F2763" w:rsidRPr="00E40602" w14:paraId="652E97CD" w14:textId="77777777" w:rsidTr="00492B73">
        <w:trPr>
          <w:trHeight w:val="690"/>
        </w:trPr>
        <w:tc>
          <w:tcPr>
            <w:tcW w:w="15443" w:type="dxa"/>
            <w:gridSpan w:val="4"/>
            <w:shd w:val="clear" w:color="auto" w:fill="auto"/>
            <w:vAlign w:val="center"/>
          </w:tcPr>
          <w:p w14:paraId="096790E7" w14:textId="59C59C29" w:rsidR="003F2763" w:rsidRPr="006B661B" w:rsidRDefault="003F2763" w:rsidP="00B26B74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3F2763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lastRenderedPageBreak/>
              <w:t>11</w:t>
            </w:r>
            <w:r w:rsidR="00103E3E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4</w:t>
            </w:r>
            <w:r w:rsidRPr="003F2763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學年度</w:t>
            </w:r>
            <w:r w:rsidRPr="003F2763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 xml:space="preserve"> </w:t>
            </w:r>
            <w:r w:rsidRPr="003F2763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第</w:t>
            </w:r>
            <w:r w:rsidR="00C41B8A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2</w:t>
            </w:r>
            <w:r w:rsidRPr="003F2763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學期</w:t>
            </w:r>
            <w:r w:rsidRPr="003F2763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 xml:space="preserve"> </w:t>
            </w:r>
            <w:r w:rsidRPr="003F2763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電子系</w:t>
            </w:r>
            <w:r w:rsidRPr="003F2763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 xml:space="preserve"> </w:t>
            </w:r>
            <w:r w:rsidRPr="003F2763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科技新知講座</w:t>
            </w:r>
            <w:r w:rsidRPr="003F2763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(</w:t>
            </w:r>
            <w:r w:rsidR="00C41B8A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二</w:t>
            </w:r>
            <w:r w:rsidRPr="003F2763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 xml:space="preserve">) </w:t>
            </w:r>
            <w:r w:rsidRPr="003F2763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時程</w:t>
            </w:r>
            <w:proofErr w:type="gramStart"/>
            <w:r w:rsidRPr="003F2763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規</w:t>
            </w:r>
            <w:proofErr w:type="gramEnd"/>
            <w:r w:rsidRPr="003F2763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畫表</w:t>
            </w:r>
            <w:r w:rsidR="00BE1C94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 xml:space="preserve"> (</w:t>
            </w:r>
            <w:r w:rsidR="00BE1C94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>續</w:t>
            </w:r>
            <w:r w:rsidR="00BE1C94">
              <w:rPr>
                <w:rFonts w:asciiTheme="minorHAnsi" w:eastAsia="標楷體" w:hAnsiTheme="minorHAnsi" w:cstheme="minorHAnsi" w:hint="eastAsia"/>
                <w:b/>
                <w:sz w:val="28"/>
                <w:szCs w:val="28"/>
              </w:rPr>
              <w:t xml:space="preserve">) </w:t>
            </w:r>
          </w:p>
        </w:tc>
      </w:tr>
      <w:tr w:rsidR="00B26B74" w:rsidRPr="00E40602" w14:paraId="2884DE2D" w14:textId="59EA911B" w:rsidTr="00121C87">
        <w:trPr>
          <w:trHeight w:val="702"/>
        </w:trPr>
        <w:tc>
          <w:tcPr>
            <w:tcW w:w="2122" w:type="dxa"/>
            <w:shd w:val="clear" w:color="auto" w:fill="auto"/>
            <w:vAlign w:val="center"/>
          </w:tcPr>
          <w:p w14:paraId="0446D165" w14:textId="1AD9E1E7" w:rsidR="00B26B74" w:rsidRPr="00B26B74" w:rsidRDefault="00B26B74" w:rsidP="00B26B74">
            <w:pPr>
              <w:pStyle w:val="a4"/>
              <w:spacing w:line="360" w:lineRule="exact"/>
              <w:ind w:leftChars="0" w:left="360"/>
              <w:rPr>
                <w:rFonts w:asciiTheme="minorHAnsi" w:eastAsia="標楷體" w:hAnsiTheme="minorHAnsi" w:cstheme="minorHAnsi"/>
                <w:bCs/>
                <w:color w:val="FF0000"/>
              </w:rPr>
            </w:pPr>
            <w:proofErr w:type="gramStart"/>
            <w:r w:rsidRPr="006B661B">
              <w:rPr>
                <w:rFonts w:asciiTheme="minorHAnsi" w:eastAsia="標楷體" w:hAnsiTheme="minorHAnsi" w:cstheme="minorHAnsi"/>
                <w:sz w:val="28"/>
                <w:szCs w:val="28"/>
              </w:rPr>
              <w:t>週</w:t>
            </w:r>
            <w:proofErr w:type="gramEnd"/>
            <w:r w:rsidRPr="006B661B">
              <w:rPr>
                <w:rFonts w:asciiTheme="minorHAnsi" w:eastAsia="標楷體" w:hAnsiTheme="minorHAnsi" w:cstheme="minorHAnsi"/>
                <w:sz w:val="28"/>
                <w:szCs w:val="28"/>
              </w:rPr>
              <w:t>次</w:t>
            </w:r>
            <w:r w:rsidRPr="006B661B">
              <w:rPr>
                <w:rFonts w:asciiTheme="minorHAnsi" w:eastAsia="標楷體" w:hAnsiTheme="minorHAnsi" w:cstheme="minorHAnsi"/>
                <w:sz w:val="28"/>
                <w:szCs w:val="28"/>
              </w:rPr>
              <w:t>/</w:t>
            </w:r>
            <w:r w:rsidRPr="006B661B">
              <w:rPr>
                <w:rFonts w:asciiTheme="minorHAnsi" w:eastAsia="標楷體" w:hAnsiTheme="minorHAnsi" w:cstheme="minorHAnsi"/>
                <w:sz w:val="28"/>
                <w:szCs w:val="28"/>
              </w:rPr>
              <w:t>日期</w:t>
            </w:r>
          </w:p>
        </w:tc>
        <w:tc>
          <w:tcPr>
            <w:tcW w:w="4536" w:type="dxa"/>
            <w:shd w:val="clear" w:color="auto" w:fill="FFFFFF" w:themeFill="background1"/>
            <w:vAlign w:val="center"/>
          </w:tcPr>
          <w:p w14:paraId="2BDBC0EC" w14:textId="63134B24" w:rsidR="00B26B74" w:rsidRPr="00B26B74" w:rsidRDefault="00B26B74" w:rsidP="00B26B74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bCs/>
                <w:color w:val="FF0000"/>
                <w:sz w:val="28"/>
                <w:szCs w:val="28"/>
              </w:rPr>
            </w:pPr>
            <w:r w:rsidRPr="006B661B">
              <w:rPr>
                <w:rFonts w:asciiTheme="minorHAnsi" w:eastAsia="標楷體" w:hAnsiTheme="minorHAnsi" w:cstheme="minorHAnsi"/>
                <w:sz w:val="28"/>
                <w:szCs w:val="28"/>
              </w:rPr>
              <w:t>演講者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14:paraId="40C4BDF9" w14:textId="06F9D3F6" w:rsidR="00B26B74" w:rsidRPr="00B26B74" w:rsidRDefault="001E7B05" w:rsidP="00B26B74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bCs/>
                <w:color w:val="FF0000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演講題目</w:t>
            </w:r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16CD8D8E" w14:textId="246C87D4" w:rsidR="00B26B74" w:rsidRPr="00B26B74" w:rsidRDefault="00B26B74" w:rsidP="00B26B74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bCs/>
                <w:color w:val="FF0000"/>
                <w:sz w:val="28"/>
                <w:szCs w:val="28"/>
              </w:rPr>
            </w:pPr>
            <w:r w:rsidRPr="006B661B">
              <w:rPr>
                <w:rFonts w:asciiTheme="minorHAnsi" w:eastAsia="標楷體" w:hAnsiTheme="minorHAnsi" w:cstheme="minorHAnsi"/>
                <w:sz w:val="28"/>
                <w:szCs w:val="28"/>
              </w:rPr>
              <w:t>邀請教師</w:t>
            </w:r>
          </w:p>
        </w:tc>
      </w:tr>
      <w:tr w:rsidR="0089483B" w:rsidRPr="000429AE" w14:paraId="4EDCE4A3" w14:textId="77777777" w:rsidTr="00121C87">
        <w:trPr>
          <w:trHeight w:val="672"/>
        </w:trPr>
        <w:tc>
          <w:tcPr>
            <w:tcW w:w="2122" w:type="dxa"/>
            <w:shd w:val="clear" w:color="auto" w:fill="D0CECE" w:themeFill="background2" w:themeFillShade="E6"/>
            <w:vAlign w:val="center"/>
          </w:tcPr>
          <w:p w14:paraId="7CA79C56" w14:textId="4AD7C8E4" w:rsidR="0089483B" w:rsidRPr="00291BFF" w:rsidRDefault="00291BFF" w:rsidP="0089483B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 w:rsidRPr="00121C87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="009622EF" w:rsidRPr="00121C87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5</w:t>
            </w:r>
            <w:r w:rsidR="0089483B" w:rsidRPr="00121C87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月</w:t>
            </w:r>
            <w:r w:rsidR="009622EF" w:rsidRPr="00121C87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0</w:t>
            </w:r>
            <w:r w:rsidR="00835995" w:rsidRPr="00121C87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1</w:t>
            </w:r>
            <w:r w:rsidR="0089483B" w:rsidRPr="00121C87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5F9642EC" w14:textId="7D366077" w:rsidR="0089483B" w:rsidRPr="00E43EEE" w:rsidRDefault="00B06DA3" w:rsidP="0089483B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</w:rPr>
            </w:pP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法定假日</w:t>
            </w: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 xml:space="preserve"> </w:t>
            </w:r>
            <w:r w:rsidRPr="002E0F7C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停課一次</w:t>
            </w:r>
          </w:p>
        </w:tc>
        <w:tc>
          <w:tcPr>
            <w:tcW w:w="6520" w:type="dxa"/>
            <w:shd w:val="clear" w:color="auto" w:fill="D9D9D9" w:themeFill="background1" w:themeFillShade="D9"/>
            <w:vAlign w:val="center"/>
          </w:tcPr>
          <w:p w14:paraId="229245E2" w14:textId="28839431" w:rsidR="00D217FB" w:rsidRPr="00D217FB" w:rsidRDefault="00B06DA3" w:rsidP="0089483B">
            <w:pPr>
              <w:spacing w:line="360" w:lineRule="exact"/>
              <w:ind w:left="828" w:hanging="909"/>
              <w:jc w:val="center"/>
              <w:rPr>
                <w:rFonts w:ascii="Times New Roman" w:eastAsia="標楷體" w:hAnsi="Times New Roman"/>
              </w:rPr>
            </w:pP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法定假日</w:t>
            </w: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 xml:space="preserve"> </w:t>
            </w:r>
            <w:r w:rsidRPr="002E0F7C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停課一次</w:t>
            </w:r>
          </w:p>
        </w:tc>
        <w:tc>
          <w:tcPr>
            <w:tcW w:w="2265" w:type="dxa"/>
            <w:shd w:val="clear" w:color="auto" w:fill="D9D9D9" w:themeFill="background1" w:themeFillShade="D9"/>
            <w:vAlign w:val="center"/>
          </w:tcPr>
          <w:p w14:paraId="45259BF5" w14:textId="69EFEAD9" w:rsidR="0089483B" w:rsidRPr="00A33A74" w:rsidRDefault="00B06DA3" w:rsidP="00C25988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自我學習</w:t>
            </w:r>
          </w:p>
        </w:tc>
      </w:tr>
      <w:tr w:rsidR="00800253" w:rsidRPr="000429AE" w14:paraId="7A20A6FD" w14:textId="77777777" w:rsidTr="00121C87">
        <w:trPr>
          <w:trHeight w:val="1005"/>
        </w:trPr>
        <w:tc>
          <w:tcPr>
            <w:tcW w:w="2122" w:type="dxa"/>
            <w:shd w:val="clear" w:color="auto" w:fill="FFFFFF" w:themeFill="background1"/>
            <w:vAlign w:val="center"/>
          </w:tcPr>
          <w:p w14:paraId="5415C972" w14:textId="71EE956B" w:rsidR="00800253" w:rsidRPr="00291BFF" w:rsidRDefault="00291BFF" w:rsidP="00800253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 xml:space="preserve"> </w:t>
            </w:r>
            <w:r w:rsidR="009622EF"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5</w:t>
            </w:r>
            <w:r w:rsidR="00800253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月</w:t>
            </w:r>
            <w:r w:rsidR="009622EF"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08</w:t>
            </w:r>
            <w:r w:rsidR="00800253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FFFFFF" w:themeFill="background1"/>
            <w:vAlign w:val="center"/>
          </w:tcPr>
          <w:p w14:paraId="0A7AAD8D" w14:textId="77777777" w:rsidR="00BC03BA" w:rsidRDefault="00BC03BA" w:rsidP="00800253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財團法人車輛研究測試中心</w:t>
            </w:r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 xml:space="preserve"> </w:t>
            </w:r>
          </w:p>
          <w:p w14:paraId="62DE0B2E" w14:textId="52B01219" w:rsidR="00800253" w:rsidRPr="00145AA3" w:rsidRDefault="00BC03BA" w:rsidP="00800253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莊志偉資深工程師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14:paraId="7B5FCBB5" w14:textId="7B345B11" w:rsidR="00800253" w:rsidRPr="001D69E2" w:rsidRDefault="00BC03BA" w:rsidP="00800253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電動巴士能效管理趨勢及驗證技術</w:t>
            </w:r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1DFF15EF" w14:textId="77777777" w:rsidR="00800253" w:rsidRDefault="00BC03BA" w:rsidP="00800253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王俊傑老師</w:t>
            </w:r>
          </w:p>
          <w:p w14:paraId="2516E374" w14:textId="27672E95" w:rsidR="00BC03BA" w:rsidRDefault="00BC03BA" w:rsidP="00800253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王斯弘</w:t>
            </w:r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老師</w:t>
            </w:r>
          </w:p>
        </w:tc>
      </w:tr>
      <w:tr w:rsidR="00D00CA7" w:rsidRPr="000429AE" w14:paraId="688F9B03" w14:textId="77777777" w:rsidTr="00121C87">
        <w:trPr>
          <w:trHeight w:val="991"/>
        </w:trPr>
        <w:tc>
          <w:tcPr>
            <w:tcW w:w="2122" w:type="dxa"/>
            <w:shd w:val="clear" w:color="auto" w:fill="FFFFFF" w:themeFill="background1"/>
            <w:vAlign w:val="center"/>
          </w:tcPr>
          <w:p w14:paraId="0753644A" w14:textId="7FAEBEB4" w:rsidR="00D00CA7" w:rsidRPr="00291BFF" w:rsidRDefault="00291BFF" w:rsidP="00D00CA7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 xml:space="preserve"> </w:t>
            </w:r>
            <w:r w:rsidR="009622EF"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5</w:t>
            </w:r>
            <w:r w:rsidR="00D00CA7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月</w:t>
            </w:r>
            <w:r w:rsidR="009622EF"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15</w:t>
            </w:r>
            <w:r w:rsidR="00D00CA7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FFFFFF" w:themeFill="background1"/>
            <w:vAlign w:val="center"/>
          </w:tcPr>
          <w:p w14:paraId="0CFDFD24" w14:textId="77777777" w:rsidR="00032FE9" w:rsidRPr="001E6800" w:rsidRDefault="00032FE9" w:rsidP="00032FE9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1E6800">
              <w:rPr>
                <w:rFonts w:asciiTheme="minorHAnsi" w:eastAsia="標楷體" w:hAnsiTheme="minorHAnsi" w:cstheme="minorHAnsi"/>
                <w:sz w:val="28"/>
                <w:szCs w:val="28"/>
              </w:rPr>
              <w:t>嘉大電子物理學系</w:t>
            </w:r>
          </w:p>
          <w:p w14:paraId="0672659F" w14:textId="06E50095" w:rsidR="00D00CA7" w:rsidRPr="00D0575B" w:rsidRDefault="00032FE9" w:rsidP="00032FE9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bCs/>
                <w:sz w:val="28"/>
                <w:szCs w:val="28"/>
              </w:rPr>
            </w:pPr>
            <w:r w:rsidRPr="001E6800">
              <w:rPr>
                <w:rFonts w:asciiTheme="minorHAnsi" w:eastAsia="標楷體" w:hAnsiTheme="minorHAnsi" w:cstheme="minorHAnsi"/>
                <w:sz w:val="28"/>
                <w:szCs w:val="28"/>
              </w:rPr>
              <w:t>陳思翰</w:t>
            </w:r>
            <w:r w:rsidRPr="001E680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教授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14:paraId="6DB13CA8" w14:textId="5870E6CF" w:rsidR="00D00CA7" w:rsidRPr="00D0575B" w:rsidRDefault="00032FE9" w:rsidP="00D00CA7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bCs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bCs/>
                <w:sz w:val="28"/>
                <w:szCs w:val="28"/>
              </w:rPr>
              <w:t>待定</w:t>
            </w:r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253B21E2" w14:textId="2C9AE262" w:rsidR="00D00CA7" w:rsidRPr="00A33A74" w:rsidRDefault="00032FE9" w:rsidP="00D00CA7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1E6800">
              <w:rPr>
                <w:rFonts w:asciiTheme="minorHAnsi" w:eastAsia="標楷體" w:hAnsiTheme="minorHAnsi" w:cstheme="minorHAnsi"/>
                <w:sz w:val="28"/>
                <w:szCs w:val="28"/>
              </w:rPr>
              <w:t>章詠</w:t>
            </w:r>
            <w:proofErr w:type="gramStart"/>
            <w:r w:rsidRPr="001E6800">
              <w:rPr>
                <w:rFonts w:asciiTheme="minorHAnsi" w:eastAsia="標楷體" w:hAnsiTheme="minorHAnsi" w:cstheme="minorHAnsi"/>
                <w:sz w:val="28"/>
                <w:szCs w:val="28"/>
              </w:rPr>
              <w:t>湟</w:t>
            </w:r>
            <w:proofErr w:type="gramEnd"/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老師</w:t>
            </w:r>
          </w:p>
        </w:tc>
      </w:tr>
      <w:tr w:rsidR="00D00CA7" w:rsidRPr="0059380A" w14:paraId="38504A3C" w14:textId="77777777" w:rsidTr="008B3C15">
        <w:trPr>
          <w:trHeight w:val="829"/>
        </w:trPr>
        <w:tc>
          <w:tcPr>
            <w:tcW w:w="2122" w:type="dxa"/>
            <w:shd w:val="clear" w:color="auto" w:fill="FFFFFF" w:themeFill="background1"/>
            <w:vAlign w:val="center"/>
          </w:tcPr>
          <w:p w14:paraId="5997FF88" w14:textId="3795257D" w:rsidR="00D00CA7" w:rsidRPr="00291BFF" w:rsidRDefault="00291BFF" w:rsidP="00D00CA7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 xml:space="preserve"> </w:t>
            </w:r>
            <w:r w:rsidR="009622EF"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5</w:t>
            </w:r>
            <w:r w:rsidR="00D00CA7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月</w:t>
            </w:r>
            <w:r w:rsidR="009622EF"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22</w:t>
            </w:r>
            <w:r w:rsidR="00D00CA7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FFFFFF" w:themeFill="background1"/>
            <w:vAlign w:val="center"/>
          </w:tcPr>
          <w:p w14:paraId="5CBDE6C0" w14:textId="32A30381" w:rsidR="00E520E8" w:rsidRPr="0059380A" w:rsidRDefault="00E520E8" w:rsidP="001E6800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59380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全新光電科技</w:t>
            </w:r>
            <w:r w:rsidR="00B22B8F" w:rsidRPr="0059380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(</w:t>
            </w:r>
            <w:r w:rsidRPr="0059380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股</w:t>
            </w:r>
            <w:r w:rsidR="00B22B8F" w:rsidRPr="0059380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)</w:t>
            </w:r>
            <w:r w:rsidRPr="0059380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有限公司</w:t>
            </w:r>
            <w:r w:rsidR="00B22B8F" w:rsidRPr="0059380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處長</w:t>
            </w:r>
          </w:p>
          <w:p w14:paraId="367EFD4F" w14:textId="32CA3DE9" w:rsidR="00D00CA7" w:rsidRPr="00E9124C" w:rsidRDefault="00E520E8" w:rsidP="001E6800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  <w:highlight w:val="yellow"/>
              </w:rPr>
            </w:pPr>
            <w:r w:rsidRPr="0059380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蔡衍真博士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14:paraId="1B8AC8DC" w14:textId="77777777" w:rsidR="00D00CA7" w:rsidRPr="0059380A" w:rsidRDefault="00B22B8F" w:rsidP="00D00CA7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59380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使用</w:t>
            </w:r>
            <w:r w:rsidRPr="0059380A">
              <w:rPr>
                <w:rFonts w:asciiTheme="minorHAnsi" w:eastAsia="標楷體" w:hAnsiTheme="minorHAnsi" w:cstheme="minorHAnsi"/>
                <w:sz w:val="28"/>
                <w:szCs w:val="28"/>
              </w:rPr>
              <w:t>AI</w:t>
            </w:r>
            <w:r w:rsidRPr="0059380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工具輔助思考永續問題</w:t>
            </w:r>
          </w:p>
          <w:p w14:paraId="40C88BD4" w14:textId="24B48F7E" w:rsidR="00E9124C" w:rsidRPr="0059380A" w:rsidRDefault="00E9124C" w:rsidP="00D00CA7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bCs/>
                <w:sz w:val="28"/>
                <w:szCs w:val="28"/>
              </w:rPr>
            </w:pPr>
            <w:r w:rsidRPr="0059380A">
              <w:rPr>
                <w:rFonts w:ascii="Times New Roman" w:eastAsia="標楷體" w:hAnsi="Times New Roman"/>
                <w:sz w:val="28"/>
                <w:szCs w:val="28"/>
              </w:rPr>
              <w:t>AI-Assisted Thinking for Sustainable Solutions</w:t>
            </w:r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68A90C78" w14:textId="561556A2" w:rsidR="00D00CA7" w:rsidRPr="0059380A" w:rsidRDefault="00E520E8" w:rsidP="001E6800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59380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洪肇嘉老師</w:t>
            </w:r>
          </w:p>
        </w:tc>
      </w:tr>
      <w:tr w:rsidR="00800253" w:rsidRPr="000429AE" w14:paraId="1A517F37" w14:textId="77777777" w:rsidTr="008B3C15">
        <w:trPr>
          <w:trHeight w:val="835"/>
        </w:trPr>
        <w:tc>
          <w:tcPr>
            <w:tcW w:w="2122" w:type="dxa"/>
            <w:shd w:val="clear" w:color="auto" w:fill="FFFFFF" w:themeFill="background1"/>
            <w:vAlign w:val="center"/>
          </w:tcPr>
          <w:p w14:paraId="7B3CB630" w14:textId="00A4B686" w:rsidR="00800253" w:rsidRPr="00291BFF" w:rsidRDefault="00291BFF" w:rsidP="00800253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 xml:space="preserve"> </w:t>
            </w:r>
            <w:r w:rsidR="009622EF"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5</w:t>
            </w:r>
            <w:r w:rsidR="00800253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月</w:t>
            </w:r>
            <w:r w:rsidR="009622EF"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29</w:t>
            </w:r>
            <w:r w:rsidR="00800253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FFFFFF" w:themeFill="background1"/>
            <w:vAlign w:val="center"/>
          </w:tcPr>
          <w:p w14:paraId="4A02A780" w14:textId="77777777" w:rsidR="00BC03BA" w:rsidRPr="00BC03BA" w:rsidRDefault="00BC03BA" w:rsidP="00BC03BA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國立高雄科技大學</w:t>
            </w:r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 xml:space="preserve"> </w:t>
            </w:r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車輛工程系</w:t>
            </w:r>
          </w:p>
          <w:p w14:paraId="4C859DE2" w14:textId="716DBDE7" w:rsidR="00800253" w:rsidRPr="00E43EEE" w:rsidRDefault="00BC03BA" w:rsidP="00BC03BA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</w:rPr>
            </w:pPr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 xml:space="preserve">  </w:t>
            </w:r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陳建安助理教授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14:paraId="3D06CA75" w14:textId="03360504" w:rsidR="00800253" w:rsidRPr="00E43EEE" w:rsidRDefault="00BC03BA" w:rsidP="00BC03BA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</w:rPr>
            </w:pPr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智慧電動車系統整合技術</w:t>
            </w:r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792FD3CA" w14:textId="77777777" w:rsidR="00BC03BA" w:rsidRDefault="00BC03BA" w:rsidP="00BC03BA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王俊傑老師</w:t>
            </w:r>
          </w:p>
          <w:p w14:paraId="4891BECC" w14:textId="3ADCF162" w:rsidR="00800253" w:rsidRPr="00A33A74" w:rsidRDefault="00BC03BA" w:rsidP="00BC03BA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王斯弘</w:t>
            </w:r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老師</w:t>
            </w:r>
          </w:p>
        </w:tc>
      </w:tr>
      <w:tr w:rsidR="00A11F54" w:rsidRPr="000429AE" w14:paraId="3F4F2969" w14:textId="77777777" w:rsidTr="00121C87">
        <w:trPr>
          <w:trHeight w:val="1142"/>
        </w:trPr>
        <w:tc>
          <w:tcPr>
            <w:tcW w:w="2122" w:type="dxa"/>
            <w:shd w:val="clear" w:color="auto" w:fill="FFFFFF" w:themeFill="background1"/>
            <w:vAlign w:val="center"/>
          </w:tcPr>
          <w:p w14:paraId="438A120F" w14:textId="183025B3" w:rsidR="00A11F54" w:rsidRPr="00291BFF" w:rsidRDefault="00291BFF" w:rsidP="00A11F54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 xml:space="preserve"> </w:t>
            </w:r>
            <w:r w:rsidR="009622EF"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6</w:t>
            </w:r>
            <w:r w:rsidR="00A11F54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月</w:t>
            </w:r>
            <w:r w:rsidR="009622EF"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05</w:t>
            </w:r>
            <w:r w:rsidR="00A11F54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FFFFFF" w:themeFill="background1"/>
            <w:vAlign w:val="center"/>
          </w:tcPr>
          <w:p w14:paraId="742CC78A" w14:textId="4E3D9D6B" w:rsidR="00E520E8" w:rsidRPr="0059380A" w:rsidRDefault="00E520E8" w:rsidP="00D433D3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492B73">
              <w:rPr>
                <w:rFonts w:asciiTheme="minorHAnsi" w:eastAsia="標楷體" w:hAnsiTheme="minorHAnsi" w:cstheme="minorHAnsi"/>
                <w:sz w:val="28"/>
                <w:szCs w:val="28"/>
              </w:rPr>
              <w:t>ERM</w:t>
            </w:r>
            <w:r w:rsidRPr="00492B73">
              <w:rPr>
                <w:rFonts w:asciiTheme="minorHAnsi" w:eastAsia="標楷體" w:hAnsiTheme="minorHAnsi" w:cstheme="minorHAnsi"/>
                <w:sz w:val="28"/>
                <w:szCs w:val="28"/>
              </w:rPr>
              <w:t>（</w:t>
            </w:r>
            <w:r w:rsidRPr="00492B73">
              <w:rPr>
                <w:rFonts w:asciiTheme="minorHAnsi" w:eastAsia="標楷體" w:hAnsiTheme="minorHAnsi" w:cstheme="minorHAnsi"/>
                <w:sz w:val="28"/>
                <w:szCs w:val="28"/>
              </w:rPr>
              <w:t>Environmental Resources</w:t>
            </w:r>
            <w:r w:rsidRPr="00492B73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 xml:space="preserve"> </w:t>
            </w:r>
            <w:r w:rsidRPr="00492B73">
              <w:rPr>
                <w:rFonts w:asciiTheme="minorHAnsi" w:eastAsia="標楷體" w:hAnsiTheme="minorHAnsi" w:cstheme="minorHAnsi"/>
                <w:sz w:val="28"/>
                <w:szCs w:val="28"/>
              </w:rPr>
              <w:t>Management</w:t>
            </w:r>
            <w:r w:rsidRPr="00492B73">
              <w:rPr>
                <w:rFonts w:asciiTheme="minorHAnsi" w:eastAsia="標楷體" w:hAnsiTheme="minorHAnsi" w:cstheme="minorHAnsi"/>
                <w:sz w:val="28"/>
                <w:szCs w:val="28"/>
              </w:rPr>
              <w:t>）</w:t>
            </w:r>
            <w:r w:rsidRPr="0059380A">
              <w:rPr>
                <w:rFonts w:asciiTheme="minorHAnsi" w:eastAsia="標楷體" w:hAnsiTheme="minorHAnsi" w:cstheme="minorHAnsi"/>
                <w:sz w:val="28"/>
                <w:szCs w:val="28"/>
              </w:rPr>
              <w:t>首席總監</w:t>
            </w:r>
          </w:p>
          <w:p w14:paraId="22E3A251" w14:textId="3C751ED6" w:rsidR="00A11F54" w:rsidRPr="0059380A" w:rsidRDefault="00E520E8" w:rsidP="00D433D3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59380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姚大鈞博士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14:paraId="12D63DA6" w14:textId="77777777" w:rsidR="00A11F54" w:rsidRPr="0059380A" w:rsidRDefault="00B22B8F" w:rsidP="00A11F54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bCs/>
                <w:sz w:val="28"/>
                <w:szCs w:val="28"/>
              </w:rPr>
            </w:pPr>
            <w:r w:rsidRPr="0059380A">
              <w:rPr>
                <w:rFonts w:asciiTheme="minorHAnsi" w:eastAsia="標楷體" w:hAnsiTheme="minorHAnsi" w:cstheme="minorHAnsi" w:hint="eastAsia"/>
                <w:bCs/>
                <w:sz w:val="28"/>
                <w:szCs w:val="28"/>
              </w:rPr>
              <w:t>風險與韌性</w:t>
            </w:r>
            <w:r w:rsidRPr="0059380A">
              <w:rPr>
                <w:rFonts w:asciiTheme="minorHAnsi" w:eastAsia="標楷體" w:hAnsiTheme="minorHAnsi" w:cstheme="minorHAnsi" w:hint="eastAsia"/>
                <w:bCs/>
                <w:sz w:val="28"/>
                <w:szCs w:val="28"/>
              </w:rPr>
              <w:t>-</w:t>
            </w:r>
            <w:r w:rsidRPr="0059380A">
              <w:rPr>
                <w:rFonts w:asciiTheme="minorHAnsi" w:eastAsia="標楷體" w:hAnsiTheme="minorHAnsi" w:cstheme="minorHAnsi" w:hint="eastAsia"/>
                <w:bCs/>
                <w:sz w:val="28"/>
                <w:szCs w:val="28"/>
              </w:rPr>
              <w:t>以高科技產業為例</w:t>
            </w:r>
          </w:p>
          <w:p w14:paraId="11D6C13D" w14:textId="4316C623" w:rsidR="00E9124C" w:rsidRPr="0059380A" w:rsidRDefault="00E9124C" w:rsidP="00A11F54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bCs/>
                <w:strike/>
                <w:sz w:val="28"/>
                <w:szCs w:val="28"/>
              </w:rPr>
            </w:pPr>
            <w:r w:rsidRPr="0059380A">
              <w:rPr>
                <w:rFonts w:ascii="Times New Roman" w:hAnsi="Times New Roman"/>
                <w:sz w:val="28"/>
                <w:szCs w:val="24"/>
              </w:rPr>
              <w:t>Risk and Resilience in the High-Tech Industry</w:t>
            </w:r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76C00365" w14:textId="5671DF93" w:rsidR="00A11F54" w:rsidRPr="0059380A" w:rsidRDefault="00E520E8" w:rsidP="00A11F54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59380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洪肇嘉老師</w:t>
            </w:r>
          </w:p>
        </w:tc>
      </w:tr>
      <w:tr w:rsidR="00A11F54" w:rsidRPr="000429AE" w14:paraId="32F97C99" w14:textId="77777777" w:rsidTr="00121C87">
        <w:trPr>
          <w:trHeight w:val="1612"/>
        </w:trPr>
        <w:tc>
          <w:tcPr>
            <w:tcW w:w="2122" w:type="dxa"/>
            <w:shd w:val="clear" w:color="auto" w:fill="FFFFFF" w:themeFill="background1"/>
            <w:vAlign w:val="center"/>
          </w:tcPr>
          <w:p w14:paraId="66C76095" w14:textId="71B4E258" w:rsidR="00A11F54" w:rsidRPr="00291BFF" w:rsidRDefault="00291BFF" w:rsidP="00A11F54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 xml:space="preserve"> </w:t>
            </w:r>
            <w:r w:rsidR="009622EF"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6</w:t>
            </w:r>
            <w:r w:rsidR="00A11F54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月</w:t>
            </w:r>
            <w:r w:rsidR="009622EF">
              <w:rPr>
                <w:rFonts w:asciiTheme="minorHAnsi" w:eastAsia="標楷體" w:hAnsiTheme="minorHAnsi" w:cstheme="minorHAnsi" w:hint="eastAsia"/>
                <w:b/>
                <w:bCs/>
                <w:color w:val="0000FF"/>
                <w:sz w:val="28"/>
                <w:szCs w:val="28"/>
              </w:rPr>
              <w:t>12</w:t>
            </w:r>
            <w:r w:rsidR="00A11F54" w:rsidRPr="00291BFF"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FFFFFF" w:themeFill="background1"/>
          </w:tcPr>
          <w:p w14:paraId="10D2C9AD" w14:textId="77777777" w:rsidR="00492B73" w:rsidRDefault="00492B73" w:rsidP="00CE7B61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</w:p>
          <w:p w14:paraId="1AAA94FC" w14:textId="3FC55821" w:rsidR="00CE7B61" w:rsidRDefault="00CE7B61" w:rsidP="00CE7B61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CE7B61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國立陽明交通大學材料系</w:t>
            </w:r>
          </w:p>
          <w:p w14:paraId="09D11218" w14:textId="6A381FD3" w:rsidR="00A11F54" w:rsidRPr="000A729C" w:rsidRDefault="00CE7B61" w:rsidP="00CE7B61">
            <w:pPr>
              <w:spacing w:line="360" w:lineRule="exact"/>
              <w:ind w:left="828" w:hanging="909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CE7B61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楊朝堯</w:t>
            </w:r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教授</w:t>
            </w:r>
          </w:p>
        </w:tc>
        <w:tc>
          <w:tcPr>
            <w:tcW w:w="6520" w:type="dxa"/>
            <w:shd w:val="clear" w:color="auto" w:fill="FFFFFF" w:themeFill="background1"/>
          </w:tcPr>
          <w:p w14:paraId="154C3D62" w14:textId="77777777" w:rsidR="00CE7B61" w:rsidRPr="00492B73" w:rsidRDefault="00CE7B61" w:rsidP="00CE7B61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bCs/>
                <w:sz w:val="28"/>
                <w:szCs w:val="28"/>
              </w:rPr>
            </w:pPr>
            <w:proofErr w:type="gramStart"/>
            <w:r w:rsidRPr="00492B73">
              <w:rPr>
                <w:rFonts w:asciiTheme="minorHAnsi" w:eastAsia="標楷體" w:hAnsiTheme="minorHAnsi" w:cstheme="minorHAnsi" w:hint="eastAsia"/>
                <w:bCs/>
                <w:sz w:val="28"/>
                <w:szCs w:val="28"/>
              </w:rPr>
              <w:t>反鐵磁</w:t>
            </w:r>
            <w:proofErr w:type="gramEnd"/>
            <w:r w:rsidRPr="00492B73">
              <w:rPr>
                <w:rFonts w:asciiTheme="minorHAnsi" w:eastAsia="標楷體" w:hAnsiTheme="minorHAnsi" w:cstheme="minorHAnsi" w:hint="eastAsia"/>
                <w:bCs/>
                <w:sz w:val="28"/>
                <w:szCs w:val="28"/>
              </w:rPr>
              <w:t>材料的定序與感測：邁向</w:t>
            </w:r>
            <w:proofErr w:type="gramStart"/>
            <w:r w:rsidRPr="00492B73">
              <w:rPr>
                <w:rFonts w:asciiTheme="minorHAnsi" w:eastAsia="標楷體" w:hAnsiTheme="minorHAnsi" w:cstheme="minorHAnsi" w:hint="eastAsia"/>
                <w:bCs/>
                <w:sz w:val="28"/>
                <w:szCs w:val="28"/>
              </w:rPr>
              <w:t>低功耗</w:t>
            </w:r>
            <w:proofErr w:type="gramEnd"/>
            <w:r w:rsidRPr="00492B73">
              <w:rPr>
                <w:rFonts w:asciiTheme="minorHAnsi" w:eastAsia="標楷體" w:hAnsiTheme="minorHAnsi" w:cstheme="minorHAnsi" w:hint="eastAsia"/>
                <w:bCs/>
                <w:sz w:val="28"/>
                <w:szCs w:val="28"/>
              </w:rPr>
              <w:t>自旋電子元件應用</w:t>
            </w:r>
          </w:p>
          <w:p w14:paraId="34AFCDA7" w14:textId="05973801" w:rsidR="00CE7B61" w:rsidRPr="00CE7B61" w:rsidRDefault="00CE7B61" w:rsidP="00CE7B61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Cs w:val="24"/>
              </w:rPr>
            </w:pPr>
            <w:r w:rsidRPr="00492B73">
              <w:rPr>
                <w:rFonts w:asciiTheme="minorHAnsi" w:eastAsia="標楷體" w:hAnsiTheme="minorHAnsi" w:cstheme="minorHAnsi"/>
                <w:bCs/>
                <w:sz w:val="28"/>
                <w:szCs w:val="28"/>
              </w:rPr>
              <w:t>Effective Shaping and Probing of Antiferromagnetic Order: Route Toward Energy-Efficient Spintronics</w:t>
            </w:r>
          </w:p>
        </w:tc>
        <w:tc>
          <w:tcPr>
            <w:tcW w:w="2265" w:type="dxa"/>
            <w:shd w:val="clear" w:color="auto" w:fill="FFFFFF" w:themeFill="background1"/>
          </w:tcPr>
          <w:p w14:paraId="327068F5" w14:textId="77777777" w:rsidR="00A575CD" w:rsidRDefault="00A575CD" w:rsidP="00A11F54">
            <w:pPr>
              <w:spacing w:beforeLines="50" w:before="180" w:line="360" w:lineRule="exact"/>
              <w:ind w:left="828" w:hanging="907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</w:p>
          <w:p w14:paraId="57715C94" w14:textId="4FE229F5" w:rsidR="00A11F54" w:rsidRPr="00A33A74" w:rsidRDefault="00A575CD" w:rsidP="00A11F54">
            <w:pPr>
              <w:spacing w:beforeLines="50" w:before="180" w:line="360" w:lineRule="exact"/>
              <w:ind w:left="828" w:hanging="907"/>
              <w:jc w:val="center"/>
              <w:rPr>
                <w:rFonts w:asciiTheme="minorHAnsi" w:eastAsia="標楷體" w:hAnsiTheme="minorHAnsi" w:cstheme="minorHAnsi"/>
              </w:rPr>
            </w:pPr>
            <w:r w:rsidRPr="001E6800">
              <w:rPr>
                <w:rFonts w:asciiTheme="minorHAnsi" w:eastAsia="標楷體" w:hAnsiTheme="minorHAnsi" w:cstheme="minorHAnsi"/>
                <w:sz w:val="28"/>
                <w:szCs w:val="28"/>
              </w:rPr>
              <w:t>章詠</w:t>
            </w:r>
            <w:proofErr w:type="gramStart"/>
            <w:r w:rsidRPr="001E6800">
              <w:rPr>
                <w:rFonts w:asciiTheme="minorHAnsi" w:eastAsia="標楷體" w:hAnsiTheme="minorHAnsi" w:cstheme="minorHAnsi"/>
                <w:sz w:val="28"/>
                <w:szCs w:val="28"/>
              </w:rPr>
              <w:t>湟</w:t>
            </w:r>
            <w:proofErr w:type="gramEnd"/>
            <w:r w:rsidRPr="00BC03BA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老師</w:t>
            </w:r>
          </w:p>
        </w:tc>
      </w:tr>
      <w:tr w:rsidR="00A11F54" w:rsidRPr="000429AE" w14:paraId="3A6A4A6D" w14:textId="77777777" w:rsidTr="00121C87">
        <w:trPr>
          <w:trHeight w:val="699"/>
        </w:trPr>
        <w:tc>
          <w:tcPr>
            <w:tcW w:w="2122" w:type="dxa"/>
            <w:shd w:val="clear" w:color="auto" w:fill="D0CECE" w:themeFill="background2" w:themeFillShade="E6"/>
            <w:vAlign w:val="center"/>
          </w:tcPr>
          <w:p w14:paraId="5AF47463" w14:textId="73E6D05F" w:rsidR="00A11F54" w:rsidRPr="00291BFF" w:rsidRDefault="00835995" w:rsidP="00A11F54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0000FF"/>
                <w:sz w:val="28"/>
                <w:szCs w:val="28"/>
              </w:rPr>
            </w:pPr>
            <w:r w:rsidRPr="00121C87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="009622EF" w:rsidRPr="00121C87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6</w:t>
            </w:r>
            <w:r w:rsidR="00A11F54" w:rsidRPr="00121C87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月</w:t>
            </w:r>
            <w:r w:rsidR="009622EF" w:rsidRPr="00121C87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19</w:t>
            </w:r>
            <w:r w:rsidR="00A11F54" w:rsidRPr="00121C87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日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0464C25C" w14:textId="23CFC203" w:rsidR="00A11F54" w:rsidRPr="00E43EEE" w:rsidRDefault="009622EF" w:rsidP="00944F45">
            <w:pPr>
              <w:spacing w:line="360" w:lineRule="exact"/>
              <w:ind w:left="-81" w:hanging="59"/>
              <w:jc w:val="center"/>
              <w:rPr>
                <w:rFonts w:asciiTheme="minorHAnsi" w:eastAsia="標楷體" w:hAnsiTheme="minorHAnsi" w:cstheme="minorHAnsi"/>
              </w:rPr>
            </w:pP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法定假日</w:t>
            </w: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 xml:space="preserve"> </w:t>
            </w:r>
            <w:r w:rsidRPr="002E0F7C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停課一次</w:t>
            </w:r>
          </w:p>
        </w:tc>
        <w:tc>
          <w:tcPr>
            <w:tcW w:w="6520" w:type="dxa"/>
            <w:shd w:val="clear" w:color="auto" w:fill="D9D9D9" w:themeFill="background1" w:themeFillShade="D9"/>
            <w:vAlign w:val="center"/>
          </w:tcPr>
          <w:p w14:paraId="2880F0C1" w14:textId="7452AA74" w:rsidR="00A11F54" w:rsidRPr="00C25988" w:rsidRDefault="009622EF" w:rsidP="00944F45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法定假日</w:t>
            </w:r>
            <w:r w:rsidRPr="00790310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 xml:space="preserve"> </w:t>
            </w:r>
            <w:r w:rsidRPr="002E0F7C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停課一次</w:t>
            </w:r>
          </w:p>
        </w:tc>
        <w:tc>
          <w:tcPr>
            <w:tcW w:w="2265" w:type="dxa"/>
            <w:shd w:val="clear" w:color="auto" w:fill="D9D9D9" w:themeFill="background1" w:themeFillShade="D9"/>
            <w:vAlign w:val="center"/>
          </w:tcPr>
          <w:p w14:paraId="75A0F1D4" w14:textId="3EB190C6" w:rsidR="00A11F54" w:rsidRPr="00C25988" w:rsidRDefault="00C35451" w:rsidP="00944F45">
            <w:pPr>
              <w:spacing w:line="360" w:lineRule="exact"/>
              <w:jc w:val="center"/>
              <w:rPr>
                <w:rFonts w:asciiTheme="minorHAnsi" w:eastAsia="標楷體" w:hAnsiTheme="minorHAnsi" w:cstheme="minorHAnsi"/>
                <w:sz w:val="28"/>
                <w:szCs w:val="28"/>
              </w:rPr>
            </w:pPr>
            <w:r w:rsidRPr="00C35451">
              <w:rPr>
                <w:rFonts w:asciiTheme="minorHAnsi" w:eastAsia="標楷體" w:hAnsiTheme="minorHAnsi" w:cstheme="minorHAnsi" w:hint="eastAsia"/>
                <w:sz w:val="28"/>
                <w:szCs w:val="28"/>
              </w:rPr>
              <w:t>自我學習</w:t>
            </w:r>
          </w:p>
        </w:tc>
      </w:tr>
      <w:tr w:rsidR="00800253" w:rsidRPr="00E40602" w14:paraId="60B3B542" w14:textId="77777777" w:rsidTr="00492B73">
        <w:trPr>
          <w:trHeight w:val="698"/>
        </w:trPr>
        <w:tc>
          <w:tcPr>
            <w:tcW w:w="2122" w:type="dxa"/>
            <w:shd w:val="clear" w:color="auto" w:fill="DEEAF6" w:themeFill="accent1" w:themeFillTint="33"/>
            <w:vAlign w:val="center"/>
          </w:tcPr>
          <w:p w14:paraId="451978DC" w14:textId="041E5C49" w:rsidR="00800253" w:rsidRPr="00291BFF" w:rsidRDefault="00835995" w:rsidP="00173CEA">
            <w:pPr>
              <w:pStyle w:val="a4"/>
              <w:numPr>
                <w:ilvl w:val="0"/>
                <w:numId w:val="1"/>
              </w:numPr>
              <w:spacing w:line="360" w:lineRule="exact"/>
              <w:ind w:leftChars="0"/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="009622EF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6</w:t>
            </w:r>
            <w:r w:rsidR="00A11F54" w:rsidRPr="00291BFF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月</w:t>
            </w:r>
            <w:r w:rsidR="009622EF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26</w:t>
            </w:r>
            <w:r w:rsidR="00A11F54" w:rsidRPr="00291BFF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日</w:t>
            </w:r>
          </w:p>
        </w:tc>
        <w:tc>
          <w:tcPr>
            <w:tcW w:w="13321" w:type="dxa"/>
            <w:gridSpan w:val="3"/>
            <w:shd w:val="clear" w:color="auto" w:fill="DEEAF6" w:themeFill="accent1" w:themeFillTint="33"/>
            <w:vAlign w:val="center"/>
          </w:tcPr>
          <w:p w14:paraId="7D3E78F8" w14:textId="7F9B54EF" w:rsidR="00800253" w:rsidRPr="00E40602" w:rsidRDefault="00B5310B" w:rsidP="00B5310B">
            <w:pPr>
              <w:spacing w:line="360" w:lineRule="exact"/>
              <w:rPr>
                <w:rFonts w:asciiTheme="minorHAnsi" w:eastAsia="標楷體" w:hAnsiTheme="minorHAnsi" w:cstheme="minorHAnsi"/>
                <w:b/>
                <w:color w:val="FF0000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 xml:space="preserve">                     </w:t>
            </w:r>
            <w:r w:rsidR="00800253" w:rsidRPr="00797B4C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期末考</w:t>
            </w:r>
            <w:r w:rsidR="00800253" w:rsidRPr="00797B4C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試</w:t>
            </w:r>
            <w:proofErr w:type="gramStart"/>
            <w:r w:rsidR="00800253" w:rsidRPr="00797B4C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週</w:t>
            </w:r>
            <w:proofErr w:type="gramEnd"/>
            <w:r w:rsidR="00800253" w:rsidRPr="00944970">
              <w:rPr>
                <w:rFonts w:asciiTheme="minorHAnsi" w:eastAsia="標楷體" w:hAnsiTheme="minorHAnsi" w:cstheme="minorHAnsi" w:hint="eastAsia"/>
                <w:b/>
                <w:bCs/>
                <w:sz w:val="28"/>
                <w:szCs w:val="28"/>
              </w:rPr>
              <w:t>、成績評定</w:t>
            </w:r>
            <w:r w:rsidR="00800253">
              <w:rPr>
                <w:rFonts w:asciiTheme="minorHAnsi" w:eastAsia="標楷體" w:hAnsiTheme="minorHAnsi" w:cstheme="minorHAnsi" w:hint="eastAsia"/>
                <w:b/>
                <w:bCs/>
                <w:color w:val="FF0000"/>
                <w:sz w:val="28"/>
                <w:szCs w:val="28"/>
              </w:rPr>
              <w:t>、</w:t>
            </w:r>
            <w:r w:rsidR="00800253" w:rsidRPr="006B661B">
              <w:rPr>
                <w:rFonts w:asciiTheme="minorHAnsi" w:eastAsia="標楷體" w:hAnsiTheme="minorHAnsi" w:cstheme="minorHAnsi"/>
                <w:b/>
                <w:bCs/>
                <w:color w:val="FF0000"/>
                <w:sz w:val="28"/>
                <w:szCs w:val="28"/>
              </w:rPr>
              <w:t>停課一次</w:t>
            </w:r>
          </w:p>
        </w:tc>
      </w:tr>
    </w:tbl>
    <w:p w14:paraId="693D85DB" w14:textId="77777777" w:rsidR="000E3454" w:rsidRPr="00AA61A9" w:rsidRDefault="000E3454" w:rsidP="00885B83">
      <w:pPr>
        <w:widowControl/>
        <w:jc w:val="both"/>
        <w:rPr>
          <w:rFonts w:ascii="Times New Roman" w:eastAsia="標楷體" w:hAnsi="Times New Roman"/>
          <w:shd w:val="pct15" w:color="auto" w:fill="FFFFFF"/>
        </w:rPr>
      </w:pPr>
    </w:p>
    <w:sectPr w:rsidR="000E3454" w:rsidRPr="00AA61A9" w:rsidSect="008B3C15">
      <w:pgSz w:w="16838" w:h="11906" w:orient="landscape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6E84B" w14:textId="77777777" w:rsidR="00FD06BC" w:rsidRDefault="00FD06BC" w:rsidP="00ED524F">
      <w:r>
        <w:separator/>
      </w:r>
    </w:p>
  </w:endnote>
  <w:endnote w:type="continuationSeparator" w:id="0">
    <w:p w14:paraId="65C2D676" w14:textId="77777777" w:rsidR="00FD06BC" w:rsidRDefault="00FD06BC" w:rsidP="00ED52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B7EF7" w14:textId="77777777" w:rsidR="00FD06BC" w:rsidRDefault="00FD06BC" w:rsidP="00ED524F">
      <w:r>
        <w:separator/>
      </w:r>
    </w:p>
  </w:footnote>
  <w:footnote w:type="continuationSeparator" w:id="0">
    <w:p w14:paraId="2BF2A008" w14:textId="77777777" w:rsidR="00FD06BC" w:rsidRDefault="00FD06BC" w:rsidP="00ED52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33560"/>
    <w:multiLevelType w:val="multilevel"/>
    <w:tmpl w:val="4678FF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5DF3C75"/>
    <w:multiLevelType w:val="multilevel"/>
    <w:tmpl w:val="4678FF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7A7219F"/>
    <w:multiLevelType w:val="multilevel"/>
    <w:tmpl w:val="4678FF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8FF30F9"/>
    <w:multiLevelType w:val="hybridMultilevel"/>
    <w:tmpl w:val="EF9A74DA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0116B5D"/>
    <w:multiLevelType w:val="multilevel"/>
    <w:tmpl w:val="4678FF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C8A78A8"/>
    <w:multiLevelType w:val="multilevel"/>
    <w:tmpl w:val="4678FF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0A81376"/>
    <w:multiLevelType w:val="multilevel"/>
    <w:tmpl w:val="535AF6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1BF4996"/>
    <w:multiLevelType w:val="multilevel"/>
    <w:tmpl w:val="4678FF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5343DCA"/>
    <w:multiLevelType w:val="hybridMultilevel"/>
    <w:tmpl w:val="9118C4A8"/>
    <w:lvl w:ilvl="0" w:tplc="A8D69514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89E3B9A"/>
    <w:multiLevelType w:val="multilevel"/>
    <w:tmpl w:val="535AF6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9A11213"/>
    <w:multiLevelType w:val="multilevel"/>
    <w:tmpl w:val="4678FF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F610AB3"/>
    <w:multiLevelType w:val="multilevel"/>
    <w:tmpl w:val="535AF6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 w16cid:durableId="1987657993">
    <w:abstractNumId w:val="8"/>
  </w:num>
  <w:num w:numId="2" w16cid:durableId="891387030">
    <w:abstractNumId w:val="3"/>
  </w:num>
  <w:num w:numId="3" w16cid:durableId="1693729316">
    <w:abstractNumId w:val="6"/>
  </w:num>
  <w:num w:numId="4" w16cid:durableId="1605845782">
    <w:abstractNumId w:val="9"/>
  </w:num>
  <w:num w:numId="5" w16cid:durableId="2023849003">
    <w:abstractNumId w:val="11"/>
  </w:num>
  <w:num w:numId="6" w16cid:durableId="1042050766">
    <w:abstractNumId w:val="10"/>
  </w:num>
  <w:num w:numId="7" w16cid:durableId="1928080002">
    <w:abstractNumId w:val="5"/>
  </w:num>
  <w:num w:numId="8" w16cid:durableId="521939603">
    <w:abstractNumId w:val="4"/>
  </w:num>
  <w:num w:numId="9" w16cid:durableId="59250438">
    <w:abstractNumId w:val="7"/>
  </w:num>
  <w:num w:numId="10" w16cid:durableId="674113792">
    <w:abstractNumId w:val="1"/>
  </w:num>
  <w:num w:numId="11" w16cid:durableId="1990472622">
    <w:abstractNumId w:val="2"/>
  </w:num>
  <w:num w:numId="12" w16cid:durableId="2113436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QwMbEwsDCxMLIEIiUdpeDU4uLM/DyQAsNaAIwNM4AsAAAA"/>
  </w:docVars>
  <w:rsids>
    <w:rsidRoot w:val="005F4682"/>
    <w:rsid w:val="000001D3"/>
    <w:rsid w:val="000001EA"/>
    <w:rsid w:val="00001FF3"/>
    <w:rsid w:val="000037B1"/>
    <w:rsid w:val="00004BD4"/>
    <w:rsid w:val="00005602"/>
    <w:rsid w:val="0000773E"/>
    <w:rsid w:val="000114B4"/>
    <w:rsid w:val="00011C85"/>
    <w:rsid w:val="00013FF4"/>
    <w:rsid w:val="00014C41"/>
    <w:rsid w:val="00015FAE"/>
    <w:rsid w:val="00016487"/>
    <w:rsid w:val="00016B80"/>
    <w:rsid w:val="000178FF"/>
    <w:rsid w:val="00017D79"/>
    <w:rsid w:val="00021263"/>
    <w:rsid w:val="00021E60"/>
    <w:rsid w:val="00023AEB"/>
    <w:rsid w:val="00024752"/>
    <w:rsid w:val="000250A1"/>
    <w:rsid w:val="00025114"/>
    <w:rsid w:val="00027175"/>
    <w:rsid w:val="000278E1"/>
    <w:rsid w:val="00030D58"/>
    <w:rsid w:val="00032252"/>
    <w:rsid w:val="00032FE9"/>
    <w:rsid w:val="00034FE0"/>
    <w:rsid w:val="000367F4"/>
    <w:rsid w:val="0004078D"/>
    <w:rsid w:val="000408A8"/>
    <w:rsid w:val="00041BC0"/>
    <w:rsid w:val="000429AE"/>
    <w:rsid w:val="00042EC0"/>
    <w:rsid w:val="00042F1F"/>
    <w:rsid w:val="000435BD"/>
    <w:rsid w:val="000446E3"/>
    <w:rsid w:val="00046361"/>
    <w:rsid w:val="00046C04"/>
    <w:rsid w:val="00046FC3"/>
    <w:rsid w:val="0005624E"/>
    <w:rsid w:val="0005659D"/>
    <w:rsid w:val="00057026"/>
    <w:rsid w:val="000572CF"/>
    <w:rsid w:val="00061920"/>
    <w:rsid w:val="00062944"/>
    <w:rsid w:val="00062A29"/>
    <w:rsid w:val="00063EA2"/>
    <w:rsid w:val="00066CF2"/>
    <w:rsid w:val="00066D43"/>
    <w:rsid w:val="00067AA8"/>
    <w:rsid w:val="00067B8B"/>
    <w:rsid w:val="0007003D"/>
    <w:rsid w:val="00070249"/>
    <w:rsid w:val="00071486"/>
    <w:rsid w:val="00071801"/>
    <w:rsid w:val="00071EE0"/>
    <w:rsid w:val="00073278"/>
    <w:rsid w:val="0007694F"/>
    <w:rsid w:val="00076B93"/>
    <w:rsid w:val="000800BC"/>
    <w:rsid w:val="0008042A"/>
    <w:rsid w:val="0008156A"/>
    <w:rsid w:val="00082388"/>
    <w:rsid w:val="00082E2C"/>
    <w:rsid w:val="0008630A"/>
    <w:rsid w:val="000865DA"/>
    <w:rsid w:val="000902E9"/>
    <w:rsid w:val="0009567B"/>
    <w:rsid w:val="00096D5D"/>
    <w:rsid w:val="000A23CE"/>
    <w:rsid w:val="000A30C5"/>
    <w:rsid w:val="000A3BE8"/>
    <w:rsid w:val="000A3EA8"/>
    <w:rsid w:val="000A44AB"/>
    <w:rsid w:val="000A4A57"/>
    <w:rsid w:val="000A590A"/>
    <w:rsid w:val="000A61B8"/>
    <w:rsid w:val="000A64B1"/>
    <w:rsid w:val="000A6E11"/>
    <w:rsid w:val="000A729C"/>
    <w:rsid w:val="000B1BD9"/>
    <w:rsid w:val="000B23B6"/>
    <w:rsid w:val="000B3EA8"/>
    <w:rsid w:val="000B404C"/>
    <w:rsid w:val="000B40FF"/>
    <w:rsid w:val="000B46E9"/>
    <w:rsid w:val="000B5207"/>
    <w:rsid w:val="000B57D5"/>
    <w:rsid w:val="000B5958"/>
    <w:rsid w:val="000B7EB6"/>
    <w:rsid w:val="000C0075"/>
    <w:rsid w:val="000C1A0C"/>
    <w:rsid w:val="000C1AFB"/>
    <w:rsid w:val="000C21D8"/>
    <w:rsid w:val="000C408B"/>
    <w:rsid w:val="000C4716"/>
    <w:rsid w:val="000C7678"/>
    <w:rsid w:val="000D037B"/>
    <w:rsid w:val="000D2686"/>
    <w:rsid w:val="000D2914"/>
    <w:rsid w:val="000D500E"/>
    <w:rsid w:val="000D7F0B"/>
    <w:rsid w:val="000E0FE3"/>
    <w:rsid w:val="000E11B5"/>
    <w:rsid w:val="000E18A1"/>
    <w:rsid w:val="000E1A61"/>
    <w:rsid w:val="000E2A9D"/>
    <w:rsid w:val="000E2F3C"/>
    <w:rsid w:val="000E3141"/>
    <w:rsid w:val="000E3454"/>
    <w:rsid w:val="000E40FD"/>
    <w:rsid w:val="000E46FC"/>
    <w:rsid w:val="000E7A31"/>
    <w:rsid w:val="000F0834"/>
    <w:rsid w:val="000F1B6D"/>
    <w:rsid w:val="000F1FA6"/>
    <w:rsid w:val="000F25F4"/>
    <w:rsid w:val="000F3411"/>
    <w:rsid w:val="000F402C"/>
    <w:rsid w:val="000F40DD"/>
    <w:rsid w:val="000F6119"/>
    <w:rsid w:val="000F61A4"/>
    <w:rsid w:val="000F6509"/>
    <w:rsid w:val="000F6B2E"/>
    <w:rsid w:val="000F758A"/>
    <w:rsid w:val="00100833"/>
    <w:rsid w:val="00100B1F"/>
    <w:rsid w:val="001024FA"/>
    <w:rsid w:val="00102A88"/>
    <w:rsid w:val="00103247"/>
    <w:rsid w:val="00103E3E"/>
    <w:rsid w:val="00104125"/>
    <w:rsid w:val="00105B58"/>
    <w:rsid w:val="001072B4"/>
    <w:rsid w:val="00110216"/>
    <w:rsid w:val="00111320"/>
    <w:rsid w:val="0011237F"/>
    <w:rsid w:val="00113B0B"/>
    <w:rsid w:val="00114CFE"/>
    <w:rsid w:val="0011673E"/>
    <w:rsid w:val="00116EC4"/>
    <w:rsid w:val="001171C8"/>
    <w:rsid w:val="0011777B"/>
    <w:rsid w:val="00121C87"/>
    <w:rsid w:val="001227CE"/>
    <w:rsid w:val="001234EC"/>
    <w:rsid w:val="001251A3"/>
    <w:rsid w:val="00127D1E"/>
    <w:rsid w:val="0013073C"/>
    <w:rsid w:val="0013227D"/>
    <w:rsid w:val="00132A3B"/>
    <w:rsid w:val="00134293"/>
    <w:rsid w:val="00134CF2"/>
    <w:rsid w:val="00134EDE"/>
    <w:rsid w:val="001358ED"/>
    <w:rsid w:val="0013596D"/>
    <w:rsid w:val="00135C78"/>
    <w:rsid w:val="00136445"/>
    <w:rsid w:val="00137B2E"/>
    <w:rsid w:val="00137D44"/>
    <w:rsid w:val="00140476"/>
    <w:rsid w:val="00142AA2"/>
    <w:rsid w:val="00144E94"/>
    <w:rsid w:val="0014559A"/>
    <w:rsid w:val="00145AA3"/>
    <w:rsid w:val="00145DE0"/>
    <w:rsid w:val="00147041"/>
    <w:rsid w:val="00147A43"/>
    <w:rsid w:val="00147C07"/>
    <w:rsid w:val="00147E69"/>
    <w:rsid w:val="00153915"/>
    <w:rsid w:val="00153A9D"/>
    <w:rsid w:val="00153EB1"/>
    <w:rsid w:val="00154739"/>
    <w:rsid w:val="001559AA"/>
    <w:rsid w:val="00156211"/>
    <w:rsid w:val="00156C9A"/>
    <w:rsid w:val="001614E4"/>
    <w:rsid w:val="00161A86"/>
    <w:rsid w:val="0016296F"/>
    <w:rsid w:val="00162E44"/>
    <w:rsid w:val="0016382C"/>
    <w:rsid w:val="001640E2"/>
    <w:rsid w:val="0016492D"/>
    <w:rsid w:val="00166C05"/>
    <w:rsid w:val="00170287"/>
    <w:rsid w:val="001710E3"/>
    <w:rsid w:val="00171C6C"/>
    <w:rsid w:val="00173CEA"/>
    <w:rsid w:val="00174E6E"/>
    <w:rsid w:val="0017670A"/>
    <w:rsid w:val="001867A6"/>
    <w:rsid w:val="0018768F"/>
    <w:rsid w:val="001876BD"/>
    <w:rsid w:val="00190277"/>
    <w:rsid w:val="00191323"/>
    <w:rsid w:val="00192D4D"/>
    <w:rsid w:val="00193A68"/>
    <w:rsid w:val="00193BA6"/>
    <w:rsid w:val="001946AD"/>
    <w:rsid w:val="00196037"/>
    <w:rsid w:val="001A4828"/>
    <w:rsid w:val="001A4F43"/>
    <w:rsid w:val="001A5F3E"/>
    <w:rsid w:val="001B0857"/>
    <w:rsid w:val="001B1515"/>
    <w:rsid w:val="001B1C5F"/>
    <w:rsid w:val="001B2983"/>
    <w:rsid w:val="001B3DA4"/>
    <w:rsid w:val="001B5361"/>
    <w:rsid w:val="001B6AC9"/>
    <w:rsid w:val="001C12AC"/>
    <w:rsid w:val="001C1ED7"/>
    <w:rsid w:val="001C22C4"/>
    <w:rsid w:val="001C231D"/>
    <w:rsid w:val="001C232C"/>
    <w:rsid w:val="001C402D"/>
    <w:rsid w:val="001C4607"/>
    <w:rsid w:val="001C4E65"/>
    <w:rsid w:val="001C63EE"/>
    <w:rsid w:val="001C654E"/>
    <w:rsid w:val="001D0C71"/>
    <w:rsid w:val="001D1626"/>
    <w:rsid w:val="001D1FD4"/>
    <w:rsid w:val="001D3AE7"/>
    <w:rsid w:val="001D3DEC"/>
    <w:rsid w:val="001D3E47"/>
    <w:rsid w:val="001D40F5"/>
    <w:rsid w:val="001D60F7"/>
    <w:rsid w:val="001D69E2"/>
    <w:rsid w:val="001D717C"/>
    <w:rsid w:val="001D7FFC"/>
    <w:rsid w:val="001E287F"/>
    <w:rsid w:val="001E2A71"/>
    <w:rsid w:val="001E2C7C"/>
    <w:rsid w:val="001E2E34"/>
    <w:rsid w:val="001E355F"/>
    <w:rsid w:val="001E3803"/>
    <w:rsid w:val="001E40AB"/>
    <w:rsid w:val="001E49D3"/>
    <w:rsid w:val="001E4C66"/>
    <w:rsid w:val="001E6800"/>
    <w:rsid w:val="001E7B05"/>
    <w:rsid w:val="001F0BC6"/>
    <w:rsid w:val="001F21D0"/>
    <w:rsid w:val="001F2FDC"/>
    <w:rsid w:val="001F40C8"/>
    <w:rsid w:val="001F4509"/>
    <w:rsid w:val="001F460B"/>
    <w:rsid w:val="001F4CC2"/>
    <w:rsid w:val="001F6953"/>
    <w:rsid w:val="001F6A54"/>
    <w:rsid w:val="001F7CF0"/>
    <w:rsid w:val="00200FCE"/>
    <w:rsid w:val="002030C0"/>
    <w:rsid w:val="002031B8"/>
    <w:rsid w:val="00205118"/>
    <w:rsid w:val="00206DDB"/>
    <w:rsid w:val="00210783"/>
    <w:rsid w:val="00210C4F"/>
    <w:rsid w:val="00216473"/>
    <w:rsid w:val="00220A44"/>
    <w:rsid w:val="00221D82"/>
    <w:rsid w:val="00224491"/>
    <w:rsid w:val="002247B7"/>
    <w:rsid w:val="00225E13"/>
    <w:rsid w:val="00226714"/>
    <w:rsid w:val="00227FED"/>
    <w:rsid w:val="0023119B"/>
    <w:rsid w:val="002331C4"/>
    <w:rsid w:val="00233A49"/>
    <w:rsid w:val="00240206"/>
    <w:rsid w:val="00242740"/>
    <w:rsid w:val="00242F3A"/>
    <w:rsid w:val="00243FE0"/>
    <w:rsid w:val="00245B06"/>
    <w:rsid w:val="00245E9E"/>
    <w:rsid w:val="00247704"/>
    <w:rsid w:val="0025113E"/>
    <w:rsid w:val="0025135C"/>
    <w:rsid w:val="00254A23"/>
    <w:rsid w:val="00254DD9"/>
    <w:rsid w:val="002562FB"/>
    <w:rsid w:val="0025667F"/>
    <w:rsid w:val="002600F0"/>
    <w:rsid w:val="00261A41"/>
    <w:rsid w:val="00262B55"/>
    <w:rsid w:val="002642AF"/>
    <w:rsid w:val="0026472C"/>
    <w:rsid w:val="002647A0"/>
    <w:rsid w:val="002654C3"/>
    <w:rsid w:val="002666B2"/>
    <w:rsid w:val="00267B7B"/>
    <w:rsid w:val="0027150D"/>
    <w:rsid w:val="002723C0"/>
    <w:rsid w:val="002749F5"/>
    <w:rsid w:val="00274F3B"/>
    <w:rsid w:val="00275684"/>
    <w:rsid w:val="002761B8"/>
    <w:rsid w:val="00280E9D"/>
    <w:rsid w:val="0028164C"/>
    <w:rsid w:val="00281CF6"/>
    <w:rsid w:val="00284D60"/>
    <w:rsid w:val="00287D08"/>
    <w:rsid w:val="00287FEE"/>
    <w:rsid w:val="0029003C"/>
    <w:rsid w:val="0029024A"/>
    <w:rsid w:val="00291894"/>
    <w:rsid w:val="00291BFF"/>
    <w:rsid w:val="002922AA"/>
    <w:rsid w:val="00292B16"/>
    <w:rsid w:val="00294155"/>
    <w:rsid w:val="00294989"/>
    <w:rsid w:val="0029552A"/>
    <w:rsid w:val="00295FD9"/>
    <w:rsid w:val="002A0E68"/>
    <w:rsid w:val="002A1BB4"/>
    <w:rsid w:val="002A5303"/>
    <w:rsid w:val="002A6D13"/>
    <w:rsid w:val="002A7DFB"/>
    <w:rsid w:val="002B0395"/>
    <w:rsid w:val="002B1D4C"/>
    <w:rsid w:val="002B236E"/>
    <w:rsid w:val="002B2C36"/>
    <w:rsid w:val="002B40E3"/>
    <w:rsid w:val="002B72CA"/>
    <w:rsid w:val="002C1F6D"/>
    <w:rsid w:val="002C2A34"/>
    <w:rsid w:val="002C2C4A"/>
    <w:rsid w:val="002C3A70"/>
    <w:rsid w:val="002C3CDA"/>
    <w:rsid w:val="002D2099"/>
    <w:rsid w:val="002D2AEA"/>
    <w:rsid w:val="002D4514"/>
    <w:rsid w:val="002D4563"/>
    <w:rsid w:val="002D5423"/>
    <w:rsid w:val="002D5BD9"/>
    <w:rsid w:val="002D63DC"/>
    <w:rsid w:val="002E05B6"/>
    <w:rsid w:val="002E0F7C"/>
    <w:rsid w:val="002E15A5"/>
    <w:rsid w:val="002E3C28"/>
    <w:rsid w:val="002E4016"/>
    <w:rsid w:val="002E52C2"/>
    <w:rsid w:val="002E5340"/>
    <w:rsid w:val="002E5864"/>
    <w:rsid w:val="002E59EF"/>
    <w:rsid w:val="002E6067"/>
    <w:rsid w:val="002E6BD7"/>
    <w:rsid w:val="002E7DE9"/>
    <w:rsid w:val="002F05B7"/>
    <w:rsid w:val="002F288F"/>
    <w:rsid w:val="002F29F1"/>
    <w:rsid w:val="002F31D6"/>
    <w:rsid w:val="002F431F"/>
    <w:rsid w:val="002F4A25"/>
    <w:rsid w:val="002F4D27"/>
    <w:rsid w:val="002F6FDF"/>
    <w:rsid w:val="002F7D5A"/>
    <w:rsid w:val="00301127"/>
    <w:rsid w:val="00301C6A"/>
    <w:rsid w:val="00302F97"/>
    <w:rsid w:val="00303695"/>
    <w:rsid w:val="00304A68"/>
    <w:rsid w:val="003056D6"/>
    <w:rsid w:val="00306F04"/>
    <w:rsid w:val="00307B44"/>
    <w:rsid w:val="003100B1"/>
    <w:rsid w:val="00310840"/>
    <w:rsid w:val="00311334"/>
    <w:rsid w:val="003152D0"/>
    <w:rsid w:val="00315ECD"/>
    <w:rsid w:val="00316545"/>
    <w:rsid w:val="00317362"/>
    <w:rsid w:val="003234B7"/>
    <w:rsid w:val="003237FD"/>
    <w:rsid w:val="00323A82"/>
    <w:rsid w:val="00323BA4"/>
    <w:rsid w:val="00324E0D"/>
    <w:rsid w:val="003302AC"/>
    <w:rsid w:val="00330751"/>
    <w:rsid w:val="003359FC"/>
    <w:rsid w:val="00336ED5"/>
    <w:rsid w:val="0034136D"/>
    <w:rsid w:val="00344469"/>
    <w:rsid w:val="00345CDF"/>
    <w:rsid w:val="00345D0B"/>
    <w:rsid w:val="00345DE8"/>
    <w:rsid w:val="00346620"/>
    <w:rsid w:val="00350C6C"/>
    <w:rsid w:val="00360C8F"/>
    <w:rsid w:val="00360F47"/>
    <w:rsid w:val="003616E3"/>
    <w:rsid w:val="0036298A"/>
    <w:rsid w:val="003654FD"/>
    <w:rsid w:val="00365933"/>
    <w:rsid w:val="00366677"/>
    <w:rsid w:val="0036770B"/>
    <w:rsid w:val="00370242"/>
    <w:rsid w:val="00371017"/>
    <w:rsid w:val="00371461"/>
    <w:rsid w:val="003725F6"/>
    <w:rsid w:val="003745EA"/>
    <w:rsid w:val="0037500F"/>
    <w:rsid w:val="0037621E"/>
    <w:rsid w:val="003808EE"/>
    <w:rsid w:val="003812BB"/>
    <w:rsid w:val="00381FF4"/>
    <w:rsid w:val="00382510"/>
    <w:rsid w:val="00383BB8"/>
    <w:rsid w:val="00383BC1"/>
    <w:rsid w:val="0038457C"/>
    <w:rsid w:val="00385436"/>
    <w:rsid w:val="00385B0D"/>
    <w:rsid w:val="00386598"/>
    <w:rsid w:val="00390C0E"/>
    <w:rsid w:val="00391851"/>
    <w:rsid w:val="00391C8C"/>
    <w:rsid w:val="00393234"/>
    <w:rsid w:val="003938FA"/>
    <w:rsid w:val="00394152"/>
    <w:rsid w:val="0039509D"/>
    <w:rsid w:val="00395C89"/>
    <w:rsid w:val="003974AB"/>
    <w:rsid w:val="00397B42"/>
    <w:rsid w:val="00397D12"/>
    <w:rsid w:val="003A059E"/>
    <w:rsid w:val="003A273D"/>
    <w:rsid w:val="003A2782"/>
    <w:rsid w:val="003A2E03"/>
    <w:rsid w:val="003A2EC5"/>
    <w:rsid w:val="003A32CE"/>
    <w:rsid w:val="003A348A"/>
    <w:rsid w:val="003A4F00"/>
    <w:rsid w:val="003A5340"/>
    <w:rsid w:val="003A53F9"/>
    <w:rsid w:val="003A56B9"/>
    <w:rsid w:val="003A64F2"/>
    <w:rsid w:val="003A67E1"/>
    <w:rsid w:val="003A757B"/>
    <w:rsid w:val="003B0BE6"/>
    <w:rsid w:val="003B0C5E"/>
    <w:rsid w:val="003B0F62"/>
    <w:rsid w:val="003B110D"/>
    <w:rsid w:val="003B16C7"/>
    <w:rsid w:val="003B28DB"/>
    <w:rsid w:val="003B4B14"/>
    <w:rsid w:val="003B672C"/>
    <w:rsid w:val="003B7DD6"/>
    <w:rsid w:val="003C0F4B"/>
    <w:rsid w:val="003C1B22"/>
    <w:rsid w:val="003C1B34"/>
    <w:rsid w:val="003C2FD1"/>
    <w:rsid w:val="003C3FC2"/>
    <w:rsid w:val="003C4359"/>
    <w:rsid w:val="003C4378"/>
    <w:rsid w:val="003C71A6"/>
    <w:rsid w:val="003D1FD1"/>
    <w:rsid w:val="003D612E"/>
    <w:rsid w:val="003D6636"/>
    <w:rsid w:val="003D6D0D"/>
    <w:rsid w:val="003D744D"/>
    <w:rsid w:val="003D7DA9"/>
    <w:rsid w:val="003E0CE6"/>
    <w:rsid w:val="003E1EF0"/>
    <w:rsid w:val="003E2080"/>
    <w:rsid w:val="003E2865"/>
    <w:rsid w:val="003E293E"/>
    <w:rsid w:val="003E5A76"/>
    <w:rsid w:val="003E5FBC"/>
    <w:rsid w:val="003E706F"/>
    <w:rsid w:val="003F230E"/>
    <w:rsid w:val="003F2763"/>
    <w:rsid w:val="003F2F16"/>
    <w:rsid w:val="003F32C5"/>
    <w:rsid w:val="003F38A5"/>
    <w:rsid w:val="003F3B91"/>
    <w:rsid w:val="003F3E90"/>
    <w:rsid w:val="003F651F"/>
    <w:rsid w:val="003F7FAA"/>
    <w:rsid w:val="00400B3D"/>
    <w:rsid w:val="00401E6E"/>
    <w:rsid w:val="004021C1"/>
    <w:rsid w:val="00402467"/>
    <w:rsid w:val="0040451B"/>
    <w:rsid w:val="004045A0"/>
    <w:rsid w:val="00405327"/>
    <w:rsid w:val="00405ACD"/>
    <w:rsid w:val="00405B82"/>
    <w:rsid w:val="00406AE3"/>
    <w:rsid w:val="0040758E"/>
    <w:rsid w:val="00407D28"/>
    <w:rsid w:val="00410E23"/>
    <w:rsid w:val="00411780"/>
    <w:rsid w:val="00411A48"/>
    <w:rsid w:val="00411C98"/>
    <w:rsid w:val="00412788"/>
    <w:rsid w:val="004127A8"/>
    <w:rsid w:val="00413604"/>
    <w:rsid w:val="00417C0D"/>
    <w:rsid w:val="00417CBE"/>
    <w:rsid w:val="00420F60"/>
    <w:rsid w:val="004214AC"/>
    <w:rsid w:val="00423774"/>
    <w:rsid w:val="00425A51"/>
    <w:rsid w:val="0042603E"/>
    <w:rsid w:val="004269AB"/>
    <w:rsid w:val="004279F4"/>
    <w:rsid w:val="00427A43"/>
    <w:rsid w:val="00431500"/>
    <w:rsid w:val="004317E7"/>
    <w:rsid w:val="0043405E"/>
    <w:rsid w:val="00435EEC"/>
    <w:rsid w:val="0043680D"/>
    <w:rsid w:val="004404D5"/>
    <w:rsid w:val="00440741"/>
    <w:rsid w:val="00440FD8"/>
    <w:rsid w:val="00443863"/>
    <w:rsid w:val="00443DE5"/>
    <w:rsid w:val="00444388"/>
    <w:rsid w:val="004461B9"/>
    <w:rsid w:val="00446273"/>
    <w:rsid w:val="00454D3B"/>
    <w:rsid w:val="004622CB"/>
    <w:rsid w:val="00462BBD"/>
    <w:rsid w:val="004631AC"/>
    <w:rsid w:val="004640E6"/>
    <w:rsid w:val="004643CA"/>
    <w:rsid w:val="004647F0"/>
    <w:rsid w:val="0046514B"/>
    <w:rsid w:val="00465CF1"/>
    <w:rsid w:val="00465F16"/>
    <w:rsid w:val="00467C6C"/>
    <w:rsid w:val="004706A0"/>
    <w:rsid w:val="00470B5B"/>
    <w:rsid w:val="004722B5"/>
    <w:rsid w:val="004729CC"/>
    <w:rsid w:val="00472C76"/>
    <w:rsid w:val="004751E9"/>
    <w:rsid w:val="0047546E"/>
    <w:rsid w:val="00475FA4"/>
    <w:rsid w:val="00476F10"/>
    <w:rsid w:val="00477632"/>
    <w:rsid w:val="00482596"/>
    <w:rsid w:val="00483EFB"/>
    <w:rsid w:val="004845E9"/>
    <w:rsid w:val="00484754"/>
    <w:rsid w:val="00485F9A"/>
    <w:rsid w:val="004901EA"/>
    <w:rsid w:val="004911FB"/>
    <w:rsid w:val="00492B73"/>
    <w:rsid w:val="00493263"/>
    <w:rsid w:val="0049367C"/>
    <w:rsid w:val="004947FD"/>
    <w:rsid w:val="00495BF2"/>
    <w:rsid w:val="00496281"/>
    <w:rsid w:val="004968D4"/>
    <w:rsid w:val="00496F10"/>
    <w:rsid w:val="004B0068"/>
    <w:rsid w:val="004B3D18"/>
    <w:rsid w:val="004B6222"/>
    <w:rsid w:val="004B65FE"/>
    <w:rsid w:val="004C28B6"/>
    <w:rsid w:val="004C2F3A"/>
    <w:rsid w:val="004C33FC"/>
    <w:rsid w:val="004C5712"/>
    <w:rsid w:val="004C79F3"/>
    <w:rsid w:val="004C7EED"/>
    <w:rsid w:val="004D0A29"/>
    <w:rsid w:val="004D1CCC"/>
    <w:rsid w:val="004D26CF"/>
    <w:rsid w:val="004D27BD"/>
    <w:rsid w:val="004D4320"/>
    <w:rsid w:val="004D4F7B"/>
    <w:rsid w:val="004D6C63"/>
    <w:rsid w:val="004E00ED"/>
    <w:rsid w:val="004E0384"/>
    <w:rsid w:val="004E3C1C"/>
    <w:rsid w:val="004E6DEF"/>
    <w:rsid w:val="004F090F"/>
    <w:rsid w:val="004F0CB8"/>
    <w:rsid w:val="004F173D"/>
    <w:rsid w:val="004F1997"/>
    <w:rsid w:val="004F1A37"/>
    <w:rsid w:val="004F24DD"/>
    <w:rsid w:val="004F30D8"/>
    <w:rsid w:val="004F3B43"/>
    <w:rsid w:val="004F3CFD"/>
    <w:rsid w:val="004F46C7"/>
    <w:rsid w:val="004F5CB3"/>
    <w:rsid w:val="00501B61"/>
    <w:rsid w:val="005050E9"/>
    <w:rsid w:val="0050521E"/>
    <w:rsid w:val="005107F7"/>
    <w:rsid w:val="00511285"/>
    <w:rsid w:val="005128D6"/>
    <w:rsid w:val="005131CB"/>
    <w:rsid w:val="00514479"/>
    <w:rsid w:val="00515603"/>
    <w:rsid w:val="00515938"/>
    <w:rsid w:val="00516A12"/>
    <w:rsid w:val="00516B8C"/>
    <w:rsid w:val="00517092"/>
    <w:rsid w:val="00523829"/>
    <w:rsid w:val="00523DF6"/>
    <w:rsid w:val="00524D07"/>
    <w:rsid w:val="00525A6C"/>
    <w:rsid w:val="00525F9A"/>
    <w:rsid w:val="005269DD"/>
    <w:rsid w:val="0053120E"/>
    <w:rsid w:val="00532C16"/>
    <w:rsid w:val="00532E54"/>
    <w:rsid w:val="00533A54"/>
    <w:rsid w:val="00534480"/>
    <w:rsid w:val="00534A7C"/>
    <w:rsid w:val="00535B5F"/>
    <w:rsid w:val="00535BD9"/>
    <w:rsid w:val="005368FB"/>
    <w:rsid w:val="00544888"/>
    <w:rsid w:val="0054575E"/>
    <w:rsid w:val="005468DB"/>
    <w:rsid w:val="00547FED"/>
    <w:rsid w:val="005535BF"/>
    <w:rsid w:val="00556627"/>
    <w:rsid w:val="00556BCD"/>
    <w:rsid w:val="00557781"/>
    <w:rsid w:val="0055797A"/>
    <w:rsid w:val="00560541"/>
    <w:rsid w:val="0056064E"/>
    <w:rsid w:val="00561435"/>
    <w:rsid w:val="00562FDF"/>
    <w:rsid w:val="0056302F"/>
    <w:rsid w:val="005645BF"/>
    <w:rsid w:val="00564FF0"/>
    <w:rsid w:val="0056795F"/>
    <w:rsid w:val="00567CAF"/>
    <w:rsid w:val="005709BE"/>
    <w:rsid w:val="00570E6E"/>
    <w:rsid w:val="005721BA"/>
    <w:rsid w:val="00572A27"/>
    <w:rsid w:val="00575443"/>
    <w:rsid w:val="00576D90"/>
    <w:rsid w:val="00576EFC"/>
    <w:rsid w:val="0057706B"/>
    <w:rsid w:val="00577A68"/>
    <w:rsid w:val="00580769"/>
    <w:rsid w:val="005807C9"/>
    <w:rsid w:val="00580946"/>
    <w:rsid w:val="00580B32"/>
    <w:rsid w:val="005827DF"/>
    <w:rsid w:val="005833DA"/>
    <w:rsid w:val="00584C7E"/>
    <w:rsid w:val="00586F0F"/>
    <w:rsid w:val="00590927"/>
    <w:rsid w:val="00590D42"/>
    <w:rsid w:val="00591BC1"/>
    <w:rsid w:val="005932BC"/>
    <w:rsid w:val="0059380A"/>
    <w:rsid w:val="0059441E"/>
    <w:rsid w:val="0059503A"/>
    <w:rsid w:val="0059575C"/>
    <w:rsid w:val="00595955"/>
    <w:rsid w:val="00596715"/>
    <w:rsid w:val="005A0F8B"/>
    <w:rsid w:val="005A3CEC"/>
    <w:rsid w:val="005A5935"/>
    <w:rsid w:val="005A5ABA"/>
    <w:rsid w:val="005A5E05"/>
    <w:rsid w:val="005A694E"/>
    <w:rsid w:val="005A730A"/>
    <w:rsid w:val="005B165F"/>
    <w:rsid w:val="005B1FEB"/>
    <w:rsid w:val="005B2A84"/>
    <w:rsid w:val="005B554F"/>
    <w:rsid w:val="005C1B17"/>
    <w:rsid w:val="005C2392"/>
    <w:rsid w:val="005C259F"/>
    <w:rsid w:val="005C30A0"/>
    <w:rsid w:val="005C5903"/>
    <w:rsid w:val="005C5CE5"/>
    <w:rsid w:val="005C70B0"/>
    <w:rsid w:val="005D0072"/>
    <w:rsid w:val="005D0131"/>
    <w:rsid w:val="005D038D"/>
    <w:rsid w:val="005D0914"/>
    <w:rsid w:val="005D0F25"/>
    <w:rsid w:val="005D0F7E"/>
    <w:rsid w:val="005D12ED"/>
    <w:rsid w:val="005D54CF"/>
    <w:rsid w:val="005D5C35"/>
    <w:rsid w:val="005D6ECB"/>
    <w:rsid w:val="005D6F7A"/>
    <w:rsid w:val="005D7F74"/>
    <w:rsid w:val="005E0B4A"/>
    <w:rsid w:val="005E1CA5"/>
    <w:rsid w:val="005E2026"/>
    <w:rsid w:val="005E24C1"/>
    <w:rsid w:val="005E24DE"/>
    <w:rsid w:val="005E31A9"/>
    <w:rsid w:val="005E489B"/>
    <w:rsid w:val="005E60A5"/>
    <w:rsid w:val="005E6596"/>
    <w:rsid w:val="005F2470"/>
    <w:rsid w:val="005F2AED"/>
    <w:rsid w:val="005F2D97"/>
    <w:rsid w:val="005F31E6"/>
    <w:rsid w:val="005F4682"/>
    <w:rsid w:val="005F50F3"/>
    <w:rsid w:val="005F7080"/>
    <w:rsid w:val="006003A7"/>
    <w:rsid w:val="006012EA"/>
    <w:rsid w:val="0060131D"/>
    <w:rsid w:val="006031E6"/>
    <w:rsid w:val="0060567C"/>
    <w:rsid w:val="00606DA9"/>
    <w:rsid w:val="00606E57"/>
    <w:rsid w:val="006138BB"/>
    <w:rsid w:val="00616B66"/>
    <w:rsid w:val="00616C9B"/>
    <w:rsid w:val="006178A3"/>
    <w:rsid w:val="00620DEE"/>
    <w:rsid w:val="006212C6"/>
    <w:rsid w:val="006216BC"/>
    <w:rsid w:val="00622075"/>
    <w:rsid w:val="006248FF"/>
    <w:rsid w:val="00624EB2"/>
    <w:rsid w:val="006253E8"/>
    <w:rsid w:val="00625DEA"/>
    <w:rsid w:val="006275F6"/>
    <w:rsid w:val="00627E00"/>
    <w:rsid w:val="00630842"/>
    <w:rsid w:val="00633682"/>
    <w:rsid w:val="00633DDF"/>
    <w:rsid w:val="00640F19"/>
    <w:rsid w:val="006414F1"/>
    <w:rsid w:val="00642627"/>
    <w:rsid w:val="00642DC5"/>
    <w:rsid w:val="006436DD"/>
    <w:rsid w:val="00644CFC"/>
    <w:rsid w:val="00645B72"/>
    <w:rsid w:val="00645BD3"/>
    <w:rsid w:val="00646414"/>
    <w:rsid w:val="006477E2"/>
    <w:rsid w:val="00647AC0"/>
    <w:rsid w:val="0065022B"/>
    <w:rsid w:val="00651A9E"/>
    <w:rsid w:val="00654D27"/>
    <w:rsid w:val="0065542C"/>
    <w:rsid w:val="00657907"/>
    <w:rsid w:val="006603BC"/>
    <w:rsid w:val="00660DD0"/>
    <w:rsid w:val="00662F95"/>
    <w:rsid w:val="006633D8"/>
    <w:rsid w:val="006650FF"/>
    <w:rsid w:val="006701E4"/>
    <w:rsid w:val="00670F47"/>
    <w:rsid w:val="006717FF"/>
    <w:rsid w:val="00673D26"/>
    <w:rsid w:val="00675A36"/>
    <w:rsid w:val="00676EA1"/>
    <w:rsid w:val="006771BC"/>
    <w:rsid w:val="0068017F"/>
    <w:rsid w:val="006810A0"/>
    <w:rsid w:val="0068221D"/>
    <w:rsid w:val="006822E6"/>
    <w:rsid w:val="006829D4"/>
    <w:rsid w:val="00682FF9"/>
    <w:rsid w:val="006838DE"/>
    <w:rsid w:val="00683968"/>
    <w:rsid w:val="00684B77"/>
    <w:rsid w:val="00686E29"/>
    <w:rsid w:val="00687575"/>
    <w:rsid w:val="0068797B"/>
    <w:rsid w:val="00687E01"/>
    <w:rsid w:val="00687FEB"/>
    <w:rsid w:val="00694E63"/>
    <w:rsid w:val="00695387"/>
    <w:rsid w:val="00695440"/>
    <w:rsid w:val="00695844"/>
    <w:rsid w:val="00695DAF"/>
    <w:rsid w:val="00696FA0"/>
    <w:rsid w:val="00697423"/>
    <w:rsid w:val="00697624"/>
    <w:rsid w:val="006978EB"/>
    <w:rsid w:val="00697CDF"/>
    <w:rsid w:val="006A02AD"/>
    <w:rsid w:val="006A137F"/>
    <w:rsid w:val="006A4431"/>
    <w:rsid w:val="006A676A"/>
    <w:rsid w:val="006B07A5"/>
    <w:rsid w:val="006B11E0"/>
    <w:rsid w:val="006B1FD5"/>
    <w:rsid w:val="006B661B"/>
    <w:rsid w:val="006B6B50"/>
    <w:rsid w:val="006C2309"/>
    <w:rsid w:val="006C2743"/>
    <w:rsid w:val="006C417E"/>
    <w:rsid w:val="006C528A"/>
    <w:rsid w:val="006D34CF"/>
    <w:rsid w:val="006D403D"/>
    <w:rsid w:val="006D4AA4"/>
    <w:rsid w:val="006D72A2"/>
    <w:rsid w:val="006D7823"/>
    <w:rsid w:val="006D7C8D"/>
    <w:rsid w:val="006E1F2B"/>
    <w:rsid w:val="006E2BE4"/>
    <w:rsid w:val="006E3D93"/>
    <w:rsid w:val="006E508A"/>
    <w:rsid w:val="006E5352"/>
    <w:rsid w:val="006E62A7"/>
    <w:rsid w:val="006E78E8"/>
    <w:rsid w:val="006E7CF5"/>
    <w:rsid w:val="006F20A6"/>
    <w:rsid w:val="006F5471"/>
    <w:rsid w:val="006F7591"/>
    <w:rsid w:val="007017BA"/>
    <w:rsid w:val="007021A4"/>
    <w:rsid w:val="00703366"/>
    <w:rsid w:val="00706A5F"/>
    <w:rsid w:val="00707D37"/>
    <w:rsid w:val="00710172"/>
    <w:rsid w:val="00713A18"/>
    <w:rsid w:val="007155B4"/>
    <w:rsid w:val="00716365"/>
    <w:rsid w:val="007163E8"/>
    <w:rsid w:val="007178C7"/>
    <w:rsid w:val="007202AC"/>
    <w:rsid w:val="00720BA0"/>
    <w:rsid w:val="00722B5E"/>
    <w:rsid w:val="007243F2"/>
    <w:rsid w:val="00733963"/>
    <w:rsid w:val="0073401C"/>
    <w:rsid w:val="007359B9"/>
    <w:rsid w:val="00736B91"/>
    <w:rsid w:val="00736DA4"/>
    <w:rsid w:val="00741EAC"/>
    <w:rsid w:val="00742B67"/>
    <w:rsid w:val="007449C4"/>
    <w:rsid w:val="00744F2D"/>
    <w:rsid w:val="00746CCC"/>
    <w:rsid w:val="00746D14"/>
    <w:rsid w:val="007478B2"/>
    <w:rsid w:val="007506F4"/>
    <w:rsid w:val="007524F3"/>
    <w:rsid w:val="00752623"/>
    <w:rsid w:val="00753B1B"/>
    <w:rsid w:val="007542EF"/>
    <w:rsid w:val="00756BFD"/>
    <w:rsid w:val="007570CF"/>
    <w:rsid w:val="00757580"/>
    <w:rsid w:val="007601E5"/>
    <w:rsid w:val="00761199"/>
    <w:rsid w:val="00761344"/>
    <w:rsid w:val="0076142D"/>
    <w:rsid w:val="007626A4"/>
    <w:rsid w:val="00762C65"/>
    <w:rsid w:val="00763EE4"/>
    <w:rsid w:val="00764667"/>
    <w:rsid w:val="007647F5"/>
    <w:rsid w:val="007651E8"/>
    <w:rsid w:val="00766268"/>
    <w:rsid w:val="00767136"/>
    <w:rsid w:val="0076760A"/>
    <w:rsid w:val="00767C68"/>
    <w:rsid w:val="00767D49"/>
    <w:rsid w:val="007710C9"/>
    <w:rsid w:val="00773566"/>
    <w:rsid w:val="007738AC"/>
    <w:rsid w:val="00776EC3"/>
    <w:rsid w:val="0078188E"/>
    <w:rsid w:val="007843B5"/>
    <w:rsid w:val="00784861"/>
    <w:rsid w:val="00785595"/>
    <w:rsid w:val="00785E3E"/>
    <w:rsid w:val="00790310"/>
    <w:rsid w:val="0079212A"/>
    <w:rsid w:val="007921F5"/>
    <w:rsid w:val="00792E64"/>
    <w:rsid w:val="007933C3"/>
    <w:rsid w:val="007939FA"/>
    <w:rsid w:val="007943F7"/>
    <w:rsid w:val="007974FC"/>
    <w:rsid w:val="0079767B"/>
    <w:rsid w:val="00797B4C"/>
    <w:rsid w:val="007A1B74"/>
    <w:rsid w:val="007A5685"/>
    <w:rsid w:val="007A56A1"/>
    <w:rsid w:val="007A71D5"/>
    <w:rsid w:val="007B0436"/>
    <w:rsid w:val="007B0880"/>
    <w:rsid w:val="007B0F15"/>
    <w:rsid w:val="007B1103"/>
    <w:rsid w:val="007B13BA"/>
    <w:rsid w:val="007B2770"/>
    <w:rsid w:val="007B4995"/>
    <w:rsid w:val="007B53DB"/>
    <w:rsid w:val="007B5DBD"/>
    <w:rsid w:val="007B793D"/>
    <w:rsid w:val="007B79D6"/>
    <w:rsid w:val="007C1A9D"/>
    <w:rsid w:val="007C39FF"/>
    <w:rsid w:val="007C4617"/>
    <w:rsid w:val="007C5339"/>
    <w:rsid w:val="007C5AEE"/>
    <w:rsid w:val="007C6F2E"/>
    <w:rsid w:val="007D2EEE"/>
    <w:rsid w:val="007D338D"/>
    <w:rsid w:val="007D34CF"/>
    <w:rsid w:val="007D3F82"/>
    <w:rsid w:val="007D6686"/>
    <w:rsid w:val="007E0786"/>
    <w:rsid w:val="007E1572"/>
    <w:rsid w:val="007E260B"/>
    <w:rsid w:val="007E2FB0"/>
    <w:rsid w:val="007E5B76"/>
    <w:rsid w:val="007F00A0"/>
    <w:rsid w:val="007F180B"/>
    <w:rsid w:val="007F19D7"/>
    <w:rsid w:val="007F2371"/>
    <w:rsid w:val="007F34D7"/>
    <w:rsid w:val="007F3FFE"/>
    <w:rsid w:val="007F45DD"/>
    <w:rsid w:val="007F48BF"/>
    <w:rsid w:val="007F4EF6"/>
    <w:rsid w:val="00800253"/>
    <w:rsid w:val="00800AEB"/>
    <w:rsid w:val="008042DD"/>
    <w:rsid w:val="00804E4F"/>
    <w:rsid w:val="00806006"/>
    <w:rsid w:val="00816058"/>
    <w:rsid w:val="008172A3"/>
    <w:rsid w:val="00822873"/>
    <w:rsid w:val="008237E7"/>
    <w:rsid w:val="00823CA4"/>
    <w:rsid w:val="00823E9D"/>
    <w:rsid w:val="00825105"/>
    <w:rsid w:val="00825576"/>
    <w:rsid w:val="008316C5"/>
    <w:rsid w:val="008317CB"/>
    <w:rsid w:val="00832D2B"/>
    <w:rsid w:val="0083338F"/>
    <w:rsid w:val="00834A93"/>
    <w:rsid w:val="00834FAE"/>
    <w:rsid w:val="00835271"/>
    <w:rsid w:val="008354C1"/>
    <w:rsid w:val="00835995"/>
    <w:rsid w:val="008363AF"/>
    <w:rsid w:val="00836523"/>
    <w:rsid w:val="00836D8D"/>
    <w:rsid w:val="008371A6"/>
    <w:rsid w:val="00840E4E"/>
    <w:rsid w:val="00842A67"/>
    <w:rsid w:val="00843B25"/>
    <w:rsid w:val="00843DE7"/>
    <w:rsid w:val="008447C1"/>
    <w:rsid w:val="00844BA2"/>
    <w:rsid w:val="00845595"/>
    <w:rsid w:val="00845EE2"/>
    <w:rsid w:val="008540C4"/>
    <w:rsid w:val="0085672B"/>
    <w:rsid w:val="00856C94"/>
    <w:rsid w:val="00861533"/>
    <w:rsid w:val="00862B1C"/>
    <w:rsid w:val="0086455F"/>
    <w:rsid w:val="00866CCE"/>
    <w:rsid w:val="00867DE5"/>
    <w:rsid w:val="00870603"/>
    <w:rsid w:val="00872213"/>
    <w:rsid w:val="008729F1"/>
    <w:rsid w:val="00874381"/>
    <w:rsid w:val="008751BF"/>
    <w:rsid w:val="00875EAB"/>
    <w:rsid w:val="00877192"/>
    <w:rsid w:val="008774AB"/>
    <w:rsid w:val="0087775B"/>
    <w:rsid w:val="00881EFB"/>
    <w:rsid w:val="00883B22"/>
    <w:rsid w:val="0088447C"/>
    <w:rsid w:val="00885B83"/>
    <w:rsid w:val="00886B0E"/>
    <w:rsid w:val="00890ADB"/>
    <w:rsid w:val="008924D1"/>
    <w:rsid w:val="0089375D"/>
    <w:rsid w:val="008939CC"/>
    <w:rsid w:val="008939F3"/>
    <w:rsid w:val="00893A61"/>
    <w:rsid w:val="0089483B"/>
    <w:rsid w:val="00894CDA"/>
    <w:rsid w:val="00896958"/>
    <w:rsid w:val="0089719A"/>
    <w:rsid w:val="008A124A"/>
    <w:rsid w:val="008A3CF2"/>
    <w:rsid w:val="008A4467"/>
    <w:rsid w:val="008A5CE3"/>
    <w:rsid w:val="008A707D"/>
    <w:rsid w:val="008A7A29"/>
    <w:rsid w:val="008B0FB8"/>
    <w:rsid w:val="008B214E"/>
    <w:rsid w:val="008B3C15"/>
    <w:rsid w:val="008B4842"/>
    <w:rsid w:val="008B738A"/>
    <w:rsid w:val="008C0A36"/>
    <w:rsid w:val="008C1246"/>
    <w:rsid w:val="008C1348"/>
    <w:rsid w:val="008C141A"/>
    <w:rsid w:val="008C2D8C"/>
    <w:rsid w:val="008C3247"/>
    <w:rsid w:val="008C427A"/>
    <w:rsid w:val="008C560F"/>
    <w:rsid w:val="008C702D"/>
    <w:rsid w:val="008C78DE"/>
    <w:rsid w:val="008D055F"/>
    <w:rsid w:val="008D1C57"/>
    <w:rsid w:val="008D521F"/>
    <w:rsid w:val="008D6F5A"/>
    <w:rsid w:val="008E0ACF"/>
    <w:rsid w:val="008E4B30"/>
    <w:rsid w:val="008E52A7"/>
    <w:rsid w:val="008E6258"/>
    <w:rsid w:val="008E65C9"/>
    <w:rsid w:val="008E67BD"/>
    <w:rsid w:val="008F16D8"/>
    <w:rsid w:val="008F1B95"/>
    <w:rsid w:val="008F43BB"/>
    <w:rsid w:val="008F72C2"/>
    <w:rsid w:val="008F7529"/>
    <w:rsid w:val="008F7887"/>
    <w:rsid w:val="00903F04"/>
    <w:rsid w:val="00904AA9"/>
    <w:rsid w:val="00905940"/>
    <w:rsid w:val="00906A3C"/>
    <w:rsid w:val="009070AC"/>
    <w:rsid w:val="009071E4"/>
    <w:rsid w:val="00907AAC"/>
    <w:rsid w:val="0091037E"/>
    <w:rsid w:val="00910B71"/>
    <w:rsid w:val="00911015"/>
    <w:rsid w:val="00911B42"/>
    <w:rsid w:val="00911E97"/>
    <w:rsid w:val="00914035"/>
    <w:rsid w:val="00914691"/>
    <w:rsid w:val="00914DD6"/>
    <w:rsid w:val="00916906"/>
    <w:rsid w:val="0092514C"/>
    <w:rsid w:val="00926E2F"/>
    <w:rsid w:val="00930553"/>
    <w:rsid w:val="00930B7B"/>
    <w:rsid w:val="00930D7F"/>
    <w:rsid w:val="00931850"/>
    <w:rsid w:val="0093209F"/>
    <w:rsid w:val="009327F6"/>
    <w:rsid w:val="00934463"/>
    <w:rsid w:val="009358A4"/>
    <w:rsid w:val="00937D03"/>
    <w:rsid w:val="00943B81"/>
    <w:rsid w:val="00944970"/>
    <w:rsid w:val="00944EB3"/>
    <w:rsid w:val="00944F45"/>
    <w:rsid w:val="0094783C"/>
    <w:rsid w:val="009504C8"/>
    <w:rsid w:val="00951FEA"/>
    <w:rsid w:val="00953364"/>
    <w:rsid w:val="00953381"/>
    <w:rsid w:val="00953450"/>
    <w:rsid w:val="0095705B"/>
    <w:rsid w:val="0095738B"/>
    <w:rsid w:val="009600DD"/>
    <w:rsid w:val="0096186B"/>
    <w:rsid w:val="009622EF"/>
    <w:rsid w:val="00964230"/>
    <w:rsid w:val="00965A35"/>
    <w:rsid w:val="0096689D"/>
    <w:rsid w:val="009702D2"/>
    <w:rsid w:val="00970B7B"/>
    <w:rsid w:val="00971A79"/>
    <w:rsid w:val="009728E1"/>
    <w:rsid w:val="00972C03"/>
    <w:rsid w:val="00974094"/>
    <w:rsid w:val="00974754"/>
    <w:rsid w:val="00975D03"/>
    <w:rsid w:val="00976558"/>
    <w:rsid w:val="00976FA9"/>
    <w:rsid w:val="009839B8"/>
    <w:rsid w:val="00983CD9"/>
    <w:rsid w:val="00986B0B"/>
    <w:rsid w:val="009874D8"/>
    <w:rsid w:val="00990856"/>
    <w:rsid w:val="00990C62"/>
    <w:rsid w:val="009929AE"/>
    <w:rsid w:val="00992D9A"/>
    <w:rsid w:val="00993B8B"/>
    <w:rsid w:val="00995445"/>
    <w:rsid w:val="00995690"/>
    <w:rsid w:val="00996E8A"/>
    <w:rsid w:val="009A0353"/>
    <w:rsid w:val="009A0573"/>
    <w:rsid w:val="009A164B"/>
    <w:rsid w:val="009A22A5"/>
    <w:rsid w:val="009A3858"/>
    <w:rsid w:val="009B0FD5"/>
    <w:rsid w:val="009B173A"/>
    <w:rsid w:val="009B1E61"/>
    <w:rsid w:val="009B2BEF"/>
    <w:rsid w:val="009B2D0E"/>
    <w:rsid w:val="009B2E07"/>
    <w:rsid w:val="009B4127"/>
    <w:rsid w:val="009B4E45"/>
    <w:rsid w:val="009B5D79"/>
    <w:rsid w:val="009B7653"/>
    <w:rsid w:val="009C046B"/>
    <w:rsid w:val="009C12BE"/>
    <w:rsid w:val="009C159B"/>
    <w:rsid w:val="009C1E69"/>
    <w:rsid w:val="009C40E0"/>
    <w:rsid w:val="009C571F"/>
    <w:rsid w:val="009C61C0"/>
    <w:rsid w:val="009C6729"/>
    <w:rsid w:val="009C70B4"/>
    <w:rsid w:val="009D1372"/>
    <w:rsid w:val="009D25C1"/>
    <w:rsid w:val="009D38D2"/>
    <w:rsid w:val="009D4818"/>
    <w:rsid w:val="009D7AA4"/>
    <w:rsid w:val="009E159E"/>
    <w:rsid w:val="009E24F6"/>
    <w:rsid w:val="009E3037"/>
    <w:rsid w:val="009E3973"/>
    <w:rsid w:val="009E4C9F"/>
    <w:rsid w:val="009E6866"/>
    <w:rsid w:val="009E7AE4"/>
    <w:rsid w:val="009E7C3D"/>
    <w:rsid w:val="009F0D9E"/>
    <w:rsid w:val="009F27DF"/>
    <w:rsid w:val="009F2C82"/>
    <w:rsid w:val="009F52DD"/>
    <w:rsid w:val="009F6D8B"/>
    <w:rsid w:val="009F756A"/>
    <w:rsid w:val="009F7B8E"/>
    <w:rsid w:val="00A01173"/>
    <w:rsid w:val="00A0211D"/>
    <w:rsid w:val="00A03605"/>
    <w:rsid w:val="00A03630"/>
    <w:rsid w:val="00A03991"/>
    <w:rsid w:val="00A05864"/>
    <w:rsid w:val="00A06C06"/>
    <w:rsid w:val="00A10521"/>
    <w:rsid w:val="00A11F54"/>
    <w:rsid w:val="00A126B3"/>
    <w:rsid w:val="00A14871"/>
    <w:rsid w:val="00A16038"/>
    <w:rsid w:val="00A177EA"/>
    <w:rsid w:val="00A225DC"/>
    <w:rsid w:val="00A24638"/>
    <w:rsid w:val="00A26264"/>
    <w:rsid w:val="00A26B5F"/>
    <w:rsid w:val="00A30101"/>
    <w:rsid w:val="00A32B4F"/>
    <w:rsid w:val="00A3393E"/>
    <w:rsid w:val="00A33A74"/>
    <w:rsid w:val="00A3454B"/>
    <w:rsid w:val="00A409A3"/>
    <w:rsid w:val="00A4196A"/>
    <w:rsid w:val="00A427E5"/>
    <w:rsid w:val="00A42E87"/>
    <w:rsid w:val="00A47657"/>
    <w:rsid w:val="00A47884"/>
    <w:rsid w:val="00A505D9"/>
    <w:rsid w:val="00A50DA9"/>
    <w:rsid w:val="00A51D11"/>
    <w:rsid w:val="00A526E5"/>
    <w:rsid w:val="00A54906"/>
    <w:rsid w:val="00A575CD"/>
    <w:rsid w:val="00A576CB"/>
    <w:rsid w:val="00A57764"/>
    <w:rsid w:val="00A60D4D"/>
    <w:rsid w:val="00A61F89"/>
    <w:rsid w:val="00A62243"/>
    <w:rsid w:val="00A66265"/>
    <w:rsid w:val="00A71E59"/>
    <w:rsid w:val="00A80A50"/>
    <w:rsid w:val="00A81B7D"/>
    <w:rsid w:val="00A840A1"/>
    <w:rsid w:val="00A84120"/>
    <w:rsid w:val="00A86C33"/>
    <w:rsid w:val="00A8783E"/>
    <w:rsid w:val="00A90289"/>
    <w:rsid w:val="00A91131"/>
    <w:rsid w:val="00A91448"/>
    <w:rsid w:val="00A92D0F"/>
    <w:rsid w:val="00A9423D"/>
    <w:rsid w:val="00A94675"/>
    <w:rsid w:val="00A96CC4"/>
    <w:rsid w:val="00A9765A"/>
    <w:rsid w:val="00AA024F"/>
    <w:rsid w:val="00AA3ECD"/>
    <w:rsid w:val="00AA4769"/>
    <w:rsid w:val="00AA521A"/>
    <w:rsid w:val="00AA5C22"/>
    <w:rsid w:val="00AA5CB8"/>
    <w:rsid w:val="00AA61A9"/>
    <w:rsid w:val="00AA65B0"/>
    <w:rsid w:val="00AA7089"/>
    <w:rsid w:val="00AA7830"/>
    <w:rsid w:val="00AA7AE9"/>
    <w:rsid w:val="00AB0F62"/>
    <w:rsid w:val="00AB15AB"/>
    <w:rsid w:val="00AB21FF"/>
    <w:rsid w:val="00AB6520"/>
    <w:rsid w:val="00AB6954"/>
    <w:rsid w:val="00AC3420"/>
    <w:rsid w:val="00AC45C1"/>
    <w:rsid w:val="00AC4FF0"/>
    <w:rsid w:val="00AC50D7"/>
    <w:rsid w:val="00AC680C"/>
    <w:rsid w:val="00AD1F4C"/>
    <w:rsid w:val="00AD29B6"/>
    <w:rsid w:val="00AD5366"/>
    <w:rsid w:val="00AD6033"/>
    <w:rsid w:val="00AD6E46"/>
    <w:rsid w:val="00AD7D92"/>
    <w:rsid w:val="00AE0B59"/>
    <w:rsid w:val="00AE138F"/>
    <w:rsid w:val="00AE15BA"/>
    <w:rsid w:val="00AE1E0F"/>
    <w:rsid w:val="00AE46D8"/>
    <w:rsid w:val="00AE471F"/>
    <w:rsid w:val="00AE53F3"/>
    <w:rsid w:val="00AE5530"/>
    <w:rsid w:val="00AF02B9"/>
    <w:rsid w:val="00AF076F"/>
    <w:rsid w:val="00AF106B"/>
    <w:rsid w:val="00AF1A16"/>
    <w:rsid w:val="00AF2F63"/>
    <w:rsid w:val="00AF3527"/>
    <w:rsid w:val="00AF3778"/>
    <w:rsid w:val="00AF417C"/>
    <w:rsid w:val="00AF5810"/>
    <w:rsid w:val="00AF627E"/>
    <w:rsid w:val="00B023FB"/>
    <w:rsid w:val="00B02E75"/>
    <w:rsid w:val="00B039F0"/>
    <w:rsid w:val="00B05A6A"/>
    <w:rsid w:val="00B060E2"/>
    <w:rsid w:val="00B06DA3"/>
    <w:rsid w:val="00B07262"/>
    <w:rsid w:val="00B10095"/>
    <w:rsid w:val="00B11688"/>
    <w:rsid w:val="00B11B9F"/>
    <w:rsid w:val="00B12AD1"/>
    <w:rsid w:val="00B12BD3"/>
    <w:rsid w:val="00B13078"/>
    <w:rsid w:val="00B14712"/>
    <w:rsid w:val="00B20391"/>
    <w:rsid w:val="00B22681"/>
    <w:rsid w:val="00B22B8F"/>
    <w:rsid w:val="00B269DD"/>
    <w:rsid w:val="00B26B74"/>
    <w:rsid w:val="00B33E50"/>
    <w:rsid w:val="00B341D9"/>
    <w:rsid w:val="00B36029"/>
    <w:rsid w:val="00B41FEE"/>
    <w:rsid w:val="00B448C1"/>
    <w:rsid w:val="00B455F4"/>
    <w:rsid w:val="00B46B34"/>
    <w:rsid w:val="00B47750"/>
    <w:rsid w:val="00B52080"/>
    <w:rsid w:val="00B525CD"/>
    <w:rsid w:val="00B52F25"/>
    <w:rsid w:val="00B5310B"/>
    <w:rsid w:val="00B53575"/>
    <w:rsid w:val="00B54DA4"/>
    <w:rsid w:val="00B55546"/>
    <w:rsid w:val="00B6224C"/>
    <w:rsid w:val="00B62B4E"/>
    <w:rsid w:val="00B63154"/>
    <w:rsid w:val="00B63746"/>
    <w:rsid w:val="00B64FE6"/>
    <w:rsid w:val="00B65EBB"/>
    <w:rsid w:val="00B661E6"/>
    <w:rsid w:val="00B666BD"/>
    <w:rsid w:val="00B66BF5"/>
    <w:rsid w:val="00B6765F"/>
    <w:rsid w:val="00B67A5D"/>
    <w:rsid w:val="00B7022F"/>
    <w:rsid w:val="00B70BE5"/>
    <w:rsid w:val="00B70D13"/>
    <w:rsid w:val="00B73AF9"/>
    <w:rsid w:val="00B75757"/>
    <w:rsid w:val="00B76364"/>
    <w:rsid w:val="00B82BFA"/>
    <w:rsid w:val="00B8333C"/>
    <w:rsid w:val="00B83727"/>
    <w:rsid w:val="00B85977"/>
    <w:rsid w:val="00B87D48"/>
    <w:rsid w:val="00B90457"/>
    <w:rsid w:val="00B90752"/>
    <w:rsid w:val="00B90991"/>
    <w:rsid w:val="00B92AF5"/>
    <w:rsid w:val="00B93387"/>
    <w:rsid w:val="00B95097"/>
    <w:rsid w:val="00B95330"/>
    <w:rsid w:val="00B95788"/>
    <w:rsid w:val="00B95C96"/>
    <w:rsid w:val="00B96642"/>
    <w:rsid w:val="00BA0C11"/>
    <w:rsid w:val="00BA1F15"/>
    <w:rsid w:val="00BA26A6"/>
    <w:rsid w:val="00BA3BC6"/>
    <w:rsid w:val="00BA3E9C"/>
    <w:rsid w:val="00BA4CB9"/>
    <w:rsid w:val="00BA4FFD"/>
    <w:rsid w:val="00BA5663"/>
    <w:rsid w:val="00BA7FDF"/>
    <w:rsid w:val="00BB0638"/>
    <w:rsid w:val="00BB1116"/>
    <w:rsid w:val="00BB15FA"/>
    <w:rsid w:val="00BB5243"/>
    <w:rsid w:val="00BB7FCD"/>
    <w:rsid w:val="00BC03BA"/>
    <w:rsid w:val="00BC2E4E"/>
    <w:rsid w:val="00BC55AA"/>
    <w:rsid w:val="00BC5A4B"/>
    <w:rsid w:val="00BD1024"/>
    <w:rsid w:val="00BD1C63"/>
    <w:rsid w:val="00BD5256"/>
    <w:rsid w:val="00BD538A"/>
    <w:rsid w:val="00BD5AB1"/>
    <w:rsid w:val="00BD6CAD"/>
    <w:rsid w:val="00BD7DFE"/>
    <w:rsid w:val="00BE0BE8"/>
    <w:rsid w:val="00BE1C94"/>
    <w:rsid w:val="00BE28B5"/>
    <w:rsid w:val="00BE3D8A"/>
    <w:rsid w:val="00BE4496"/>
    <w:rsid w:val="00BE709E"/>
    <w:rsid w:val="00BE7FF4"/>
    <w:rsid w:val="00BF0824"/>
    <w:rsid w:val="00BF1D54"/>
    <w:rsid w:val="00BF4428"/>
    <w:rsid w:val="00BF6C9E"/>
    <w:rsid w:val="00BF6F44"/>
    <w:rsid w:val="00BF75B4"/>
    <w:rsid w:val="00BF7E2A"/>
    <w:rsid w:val="00BF7F20"/>
    <w:rsid w:val="00C00BE8"/>
    <w:rsid w:val="00C03E62"/>
    <w:rsid w:val="00C048A7"/>
    <w:rsid w:val="00C05295"/>
    <w:rsid w:val="00C0557C"/>
    <w:rsid w:val="00C06659"/>
    <w:rsid w:val="00C06A33"/>
    <w:rsid w:val="00C06A9F"/>
    <w:rsid w:val="00C07080"/>
    <w:rsid w:val="00C10FCE"/>
    <w:rsid w:val="00C116CA"/>
    <w:rsid w:val="00C11B55"/>
    <w:rsid w:val="00C13D3C"/>
    <w:rsid w:val="00C1582E"/>
    <w:rsid w:val="00C17FF2"/>
    <w:rsid w:val="00C20A22"/>
    <w:rsid w:val="00C21D2B"/>
    <w:rsid w:val="00C221DF"/>
    <w:rsid w:val="00C24340"/>
    <w:rsid w:val="00C24434"/>
    <w:rsid w:val="00C2571B"/>
    <w:rsid w:val="00C25988"/>
    <w:rsid w:val="00C25C69"/>
    <w:rsid w:val="00C328F8"/>
    <w:rsid w:val="00C35071"/>
    <w:rsid w:val="00C35451"/>
    <w:rsid w:val="00C407EB"/>
    <w:rsid w:val="00C41B8A"/>
    <w:rsid w:val="00C41BD6"/>
    <w:rsid w:val="00C432C0"/>
    <w:rsid w:val="00C44291"/>
    <w:rsid w:val="00C45728"/>
    <w:rsid w:val="00C463AC"/>
    <w:rsid w:val="00C46D52"/>
    <w:rsid w:val="00C4735E"/>
    <w:rsid w:val="00C52311"/>
    <w:rsid w:val="00C52E02"/>
    <w:rsid w:val="00C548FE"/>
    <w:rsid w:val="00C56DDB"/>
    <w:rsid w:val="00C57240"/>
    <w:rsid w:val="00C575D5"/>
    <w:rsid w:val="00C61A41"/>
    <w:rsid w:val="00C633EC"/>
    <w:rsid w:val="00C63ACE"/>
    <w:rsid w:val="00C64497"/>
    <w:rsid w:val="00C655CA"/>
    <w:rsid w:val="00C65709"/>
    <w:rsid w:val="00C65757"/>
    <w:rsid w:val="00C65C1C"/>
    <w:rsid w:val="00C704D1"/>
    <w:rsid w:val="00C71294"/>
    <w:rsid w:val="00C72910"/>
    <w:rsid w:val="00C72FE4"/>
    <w:rsid w:val="00C7305C"/>
    <w:rsid w:val="00C73C74"/>
    <w:rsid w:val="00C74523"/>
    <w:rsid w:val="00C75D0E"/>
    <w:rsid w:val="00C761A9"/>
    <w:rsid w:val="00C76603"/>
    <w:rsid w:val="00C76696"/>
    <w:rsid w:val="00C76C5A"/>
    <w:rsid w:val="00C770C9"/>
    <w:rsid w:val="00C77AB6"/>
    <w:rsid w:val="00C77EBE"/>
    <w:rsid w:val="00C8490D"/>
    <w:rsid w:val="00C84C2A"/>
    <w:rsid w:val="00C84EE5"/>
    <w:rsid w:val="00C84F6E"/>
    <w:rsid w:val="00C858CC"/>
    <w:rsid w:val="00C86028"/>
    <w:rsid w:val="00C90628"/>
    <w:rsid w:val="00C90E8F"/>
    <w:rsid w:val="00C9232F"/>
    <w:rsid w:val="00C92A7F"/>
    <w:rsid w:val="00C953D0"/>
    <w:rsid w:val="00C954EE"/>
    <w:rsid w:val="00C95F79"/>
    <w:rsid w:val="00C973B6"/>
    <w:rsid w:val="00C976C4"/>
    <w:rsid w:val="00C97BCF"/>
    <w:rsid w:val="00CA16E8"/>
    <w:rsid w:val="00CA397B"/>
    <w:rsid w:val="00CA3A08"/>
    <w:rsid w:val="00CA3CBE"/>
    <w:rsid w:val="00CA3D22"/>
    <w:rsid w:val="00CB2BAC"/>
    <w:rsid w:val="00CB3243"/>
    <w:rsid w:val="00CB36A3"/>
    <w:rsid w:val="00CB524B"/>
    <w:rsid w:val="00CB660E"/>
    <w:rsid w:val="00CB6868"/>
    <w:rsid w:val="00CB7266"/>
    <w:rsid w:val="00CC3471"/>
    <w:rsid w:val="00CC37FF"/>
    <w:rsid w:val="00CC3F59"/>
    <w:rsid w:val="00CC3F91"/>
    <w:rsid w:val="00CC440D"/>
    <w:rsid w:val="00CC52E7"/>
    <w:rsid w:val="00CC6676"/>
    <w:rsid w:val="00CC6AB0"/>
    <w:rsid w:val="00CC719F"/>
    <w:rsid w:val="00CD2B79"/>
    <w:rsid w:val="00CD5083"/>
    <w:rsid w:val="00CE0382"/>
    <w:rsid w:val="00CE0B00"/>
    <w:rsid w:val="00CE1F48"/>
    <w:rsid w:val="00CE2392"/>
    <w:rsid w:val="00CE2FA7"/>
    <w:rsid w:val="00CE7B61"/>
    <w:rsid w:val="00CF0703"/>
    <w:rsid w:val="00CF2FA9"/>
    <w:rsid w:val="00CF36FF"/>
    <w:rsid w:val="00CF390D"/>
    <w:rsid w:val="00CF39F1"/>
    <w:rsid w:val="00CF510B"/>
    <w:rsid w:val="00D00CA7"/>
    <w:rsid w:val="00D03AB0"/>
    <w:rsid w:val="00D0575B"/>
    <w:rsid w:val="00D05D2B"/>
    <w:rsid w:val="00D0679E"/>
    <w:rsid w:val="00D068DC"/>
    <w:rsid w:val="00D07234"/>
    <w:rsid w:val="00D07CCA"/>
    <w:rsid w:val="00D10254"/>
    <w:rsid w:val="00D107DC"/>
    <w:rsid w:val="00D127DC"/>
    <w:rsid w:val="00D12E76"/>
    <w:rsid w:val="00D14059"/>
    <w:rsid w:val="00D140C8"/>
    <w:rsid w:val="00D14BFD"/>
    <w:rsid w:val="00D14F7B"/>
    <w:rsid w:val="00D15005"/>
    <w:rsid w:val="00D150E3"/>
    <w:rsid w:val="00D16D5A"/>
    <w:rsid w:val="00D17BC5"/>
    <w:rsid w:val="00D17C9E"/>
    <w:rsid w:val="00D217FB"/>
    <w:rsid w:val="00D25F84"/>
    <w:rsid w:val="00D26E82"/>
    <w:rsid w:val="00D27935"/>
    <w:rsid w:val="00D309AF"/>
    <w:rsid w:val="00D31BD4"/>
    <w:rsid w:val="00D324FF"/>
    <w:rsid w:val="00D34364"/>
    <w:rsid w:val="00D347E6"/>
    <w:rsid w:val="00D35F1B"/>
    <w:rsid w:val="00D37A94"/>
    <w:rsid w:val="00D40E4D"/>
    <w:rsid w:val="00D41CCC"/>
    <w:rsid w:val="00D41E2B"/>
    <w:rsid w:val="00D433D3"/>
    <w:rsid w:val="00D45A9E"/>
    <w:rsid w:val="00D460BE"/>
    <w:rsid w:val="00D50515"/>
    <w:rsid w:val="00D51300"/>
    <w:rsid w:val="00D515ED"/>
    <w:rsid w:val="00D51AF2"/>
    <w:rsid w:val="00D534BC"/>
    <w:rsid w:val="00D53FF1"/>
    <w:rsid w:val="00D562E1"/>
    <w:rsid w:val="00D56812"/>
    <w:rsid w:val="00D56AF1"/>
    <w:rsid w:val="00D57358"/>
    <w:rsid w:val="00D61C18"/>
    <w:rsid w:val="00D62412"/>
    <w:rsid w:val="00D62FC1"/>
    <w:rsid w:val="00D65F68"/>
    <w:rsid w:val="00D66856"/>
    <w:rsid w:val="00D70915"/>
    <w:rsid w:val="00D710BA"/>
    <w:rsid w:val="00D72517"/>
    <w:rsid w:val="00D73C73"/>
    <w:rsid w:val="00D74265"/>
    <w:rsid w:val="00D753CF"/>
    <w:rsid w:val="00D75A41"/>
    <w:rsid w:val="00D76A56"/>
    <w:rsid w:val="00D820C5"/>
    <w:rsid w:val="00D84517"/>
    <w:rsid w:val="00D8476A"/>
    <w:rsid w:val="00D84CAF"/>
    <w:rsid w:val="00D856A7"/>
    <w:rsid w:val="00D8697F"/>
    <w:rsid w:val="00D87811"/>
    <w:rsid w:val="00D91D92"/>
    <w:rsid w:val="00D92D71"/>
    <w:rsid w:val="00D9387D"/>
    <w:rsid w:val="00DA177D"/>
    <w:rsid w:val="00DA2787"/>
    <w:rsid w:val="00DA2849"/>
    <w:rsid w:val="00DA2A57"/>
    <w:rsid w:val="00DA3886"/>
    <w:rsid w:val="00DA4515"/>
    <w:rsid w:val="00DA4ADB"/>
    <w:rsid w:val="00DA5B4A"/>
    <w:rsid w:val="00DB1221"/>
    <w:rsid w:val="00DB4BAF"/>
    <w:rsid w:val="00DB4C54"/>
    <w:rsid w:val="00DB4E44"/>
    <w:rsid w:val="00DB55B4"/>
    <w:rsid w:val="00DB58B9"/>
    <w:rsid w:val="00DC034B"/>
    <w:rsid w:val="00DC06B2"/>
    <w:rsid w:val="00DC171B"/>
    <w:rsid w:val="00DC178A"/>
    <w:rsid w:val="00DC1D35"/>
    <w:rsid w:val="00DC2552"/>
    <w:rsid w:val="00DC3637"/>
    <w:rsid w:val="00DC3A21"/>
    <w:rsid w:val="00DC483D"/>
    <w:rsid w:val="00DC6518"/>
    <w:rsid w:val="00DC695B"/>
    <w:rsid w:val="00DC6DE7"/>
    <w:rsid w:val="00DC7623"/>
    <w:rsid w:val="00DD0F8D"/>
    <w:rsid w:val="00DD488C"/>
    <w:rsid w:val="00DD6802"/>
    <w:rsid w:val="00DE04A5"/>
    <w:rsid w:val="00DE1081"/>
    <w:rsid w:val="00DE2537"/>
    <w:rsid w:val="00DE27E6"/>
    <w:rsid w:val="00DE2AF2"/>
    <w:rsid w:val="00DE359C"/>
    <w:rsid w:val="00DE3A20"/>
    <w:rsid w:val="00DE55A0"/>
    <w:rsid w:val="00DE5F8C"/>
    <w:rsid w:val="00DF185F"/>
    <w:rsid w:val="00DF22DE"/>
    <w:rsid w:val="00DF3FAE"/>
    <w:rsid w:val="00DF581F"/>
    <w:rsid w:val="00DF5DF1"/>
    <w:rsid w:val="00DF7BA7"/>
    <w:rsid w:val="00E00E98"/>
    <w:rsid w:val="00E021AA"/>
    <w:rsid w:val="00E024FB"/>
    <w:rsid w:val="00E04855"/>
    <w:rsid w:val="00E05611"/>
    <w:rsid w:val="00E0692E"/>
    <w:rsid w:val="00E07A05"/>
    <w:rsid w:val="00E10617"/>
    <w:rsid w:val="00E139FA"/>
    <w:rsid w:val="00E13B79"/>
    <w:rsid w:val="00E1451E"/>
    <w:rsid w:val="00E16500"/>
    <w:rsid w:val="00E16E0D"/>
    <w:rsid w:val="00E20C5C"/>
    <w:rsid w:val="00E217B8"/>
    <w:rsid w:val="00E22342"/>
    <w:rsid w:val="00E22F78"/>
    <w:rsid w:val="00E25ACE"/>
    <w:rsid w:val="00E27DC2"/>
    <w:rsid w:val="00E27DD5"/>
    <w:rsid w:val="00E3001F"/>
    <w:rsid w:val="00E30478"/>
    <w:rsid w:val="00E32F36"/>
    <w:rsid w:val="00E33F8A"/>
    <w:rsid w:val="00E34A27"/>
    <w:rsid w:val="00E3533D"/>
    <w:rsid w:val="00E375B8"/>
    <w:rsid w:val="00E404C3"/>
    <w:rsid w:val="00E40602"/>
    <w:rsid w:val="00E41083"/>
    <w:rsid w:val="00E43EEE"/>
    <w:rsid w:val="00E459B3"/>
    <w:rsid w:val="00E45C4A"/>
    <w:rsid w:val="00E45F3F"/>
    <w:rsid w:val="00E47949"/>
    <w:rsid w:val="00E500A9"/>
    <w:rsid w:val="00E5072F"/>
    <w:rsid w:val="00E50E66"/>
    <w:rsid w:val="00E520E8"/>
    <w:rsid w:val="00E527E5"/>
    <w:rsid w:val="00E53780"/>
    <w:rsid w:val="00E541A8"/>
    <w:rsid w:val="00E54D1D"/>
    <w:rsid w:val="00E56DDC"/>
    <w:rsid w:val="00E678CA"/>
    <w:rsid w:val="00E70B72"/>
    <w:rsid w:val="00E70BF7"/>
    <w:rsid w:val="00E715AA"/>
    <w:rsid w:val="00E71999"/>
    <w:rsid w:val="00E7275F"/>
    <w:rsid w:val="00E741F5"/>
    <w:rsid w:val="00E74FEE"/>
    <w:rsid w:val="00E75697"/>
    <w:rsid w:val="00E76455"/>
    <w:rsid w:val="00E7649F"/>
    <w:rsid w:val="00E76E42"/>
    <w:rsid w:val="00E77DC0"/>
    <w:rsid w:val="00E80689"/>
    <w:rsid w:val="00E80EE9"/>
    <w:rsid w:val="00E817D8"/>
    <w:rsid w:val="00E8270B"/>
    <w:rsid w:val="00E82748"/>
    <w:rsid w:val="00E82C9F"/>
    <w:rsid w:val="00E8736C"/>
    <w:rsid w:val="00E9124C"/>
    <w:rsid w:val="00E92801"/>
    <w:rsid w:val="00E967E2"/>
    <w:rsid w:val="00E97CE2"/>
    <w:rsid w:val="00EA0AE1"/>
    <w:rsid w:val="00EA1827"/>
    <w:rsid w:val="00EA1B22"/>
    <w:rsid w:val="00EA43E1"/>
    <w:rsid w:val="00EA4688"/>
    <w:rsid w:val="00EA4DFF"/>
    <w:rsid w:val="00EA5DC9"/>
    <w:rsid w:val="00EA5E3A"/>
    <w:rsid w:val="00EA7EDB"/>
    <w:rsid w:val="00EB4D8A"/>
    <w:rsid w:val="00EB5825"/>
    <w:rsid w:val="00EB63DF"/>
    <w:rsid w:val="00EC0206"/>
    <w:rsid w:val="00EC0308"/>
    <w:rsid w:val="00EC0D70"/>
    <w:rsid w:val="00EC58CA"/>
    <w:rsid w:val="00EC5A70"/>
    <w:rsid w:val="00ED0E0F"/>
    <w:rsid w:val="00ED192C"/>
    <w:rsid w:val="00ED26EF"/>
    <w:rsid w:val="00ED524F"/>
    <w:rsid w:val="00ED7273"/>
    <w:rsid w:val="00EE007E"/>
    <w:rsid w:val="00EE1314"/>
    <w:rsid w:val="00EE1925"/>
    <w:rsid w:val="00EE2F29"/>
    <w:rsid w:val="00EE3854"/>
    <w:rsid w:val="00EE552F"/>
    <w:rsid w:val="00EF04B0"/>
    <w:rsid w:val="00EF0F86"/>
    <w:rsid w:val="00EF2087"/>
    <w:rsid w:val="00EF4560"/>
    <w:rsid w:val="00EF5191"/>
    <w:rsid w:val="00EF5394"/>
    <w:rsid w:val="00EF760F"/>
    <w:rsid w:val="00F01F12"/>
    <w:rsid w:val="00F06BE4"/>
    <w:rsid w:val="00F105C0"/>
    <w:rsid w:val="00F11FB6"/>
    <w:rsid w:val="00F1220F"/>
    <w:rsid w:val="00F13BAB"/>
    <w:rsid w:val="00F15E8C"/>
    <w:rsid w:val="00F16223"/>
    <w:rsid w:val="00F17FD4"/>
    <w:rsid w:val="00F21C64"/>
    <w:rsid w:val="00F23A6D"/>
    <w:rsid w:val="00F23CAA"/>
    <w:rsid w:val="00F23DD0"/>
    <w:rsid w:val="00F23DE6"/>
    <w:rsid w:val="00F25DCE"/>
    <w:rsid w:val="00F26127"/>
    <w:rsid w:val="00F264D9"/>
    <w:rsid w:val="00F26764"/>
    <w:rsid w:val="00F272D7"/>
    <w:rsid w:val="00F2781F"/>
    <w:rsid w:val="00F300D0"/>
    <w:rsid w:val="00F30533"/>
    <w:rsid w:val="00F31DE4"/>
    <w:rsid w:val="00F31DF5"/>
    <w:rsid w:val="00F32CD6"/>
    <w:rsid w:val="00F330D1"/>
    <w:rsid w:val="00F33529"/>
    <w:rsid w:val="00F335DD"/>
    <w:rsid w:val="00F33A59"/>
    <w:rsid w:val="00F33DD7"/>
    <w:rsid w:val="00F35446"/>
    <w:rsid w:val="00F37175"/>
    <w:rsid w:val="00F37BD3"/>
    <w:rsid w:val="00F40531"/>
    <w:rsid w:val="00F41F57"/>
    <w:rsid w:val="00F4340C"/>
    <w:rsid w:val="00F44DC5"/>
    <w:rsid w:val="00F44FD2"/>
    <w:rsid w:val="00F46108"/>
    <w:rsid w:val="00F472E9"/>
    <w:rsid w:val="00F51F80"/>
    <w:rsid w:val="00F52713"/>
    <w:rsid w:val="00F527CC"/>
    <w:rsid w:val="00F543E0"/>
    <w:rsid w:val="00F545D9"/>
    <w:rsid w:val="00F5513B"/>
    <w:rsid w:val="00F5633C"/>
    <w:rsid w:val="00F56886"/>
    <w:rsid w:val="00F56F34"/>
    <w:rsid w:val="00F577DF"/>
    <w:rsid w:val="00F57B55"/>
    <w:rsid w:val="00F602ED"/>
    <w:rsid w:val="00F60656"/>
    <w:rsid w:val="00F61FE3"/>
    <w:rsid w:val="00F627BD"/>
    <w:rsid w:val="00F629CD"/>
    <w:rsid w:val="00F632E8"/>
    <w:rsid w:val="00F635B1"/>
    <w:rsid w:val="00F641B4"/>
    <w:rsid w:val="00F64F87"/>
    <w:rsid w:val="00F650F1"/>
    <w:rsid w:val="00F6582F"/>
    <w:rsid w:val="00F679F3"/>
    <w:rsid w:val="00F67FFE"/>
    <w:rsid w:val="00F70001"/>
    <w:rsid w:val="00F7030A"/>
    <w:rsid w:val="00F728F2"/>
    <w:rsid w:val="00F73403"/>
    <w:rsid w:val="00F74AAE"/>
    <w:rsid w:val="00F75E78"/>
    <w:rsid w:val="00F8137A"/>
    <w:rsid w:val="00F81CE3"/>
    <w:rsid w:val="00F847CB"/>
    <w:rsid w:val="00F85744"/>
    <w:rsid w:val="00F868FC"/>
    <w:rsid w:val="00F904E3"/>
    <w:rsid w:val="00F918EE"/>
    <w:rsid w:val="00F91959"/>
    <w:rsid w:val="00F91A43"/>
    <w:rsid w:val="00F91FE7"/>
    <w:rsid w:val="00F9624B"/>
    <w:rsid w:val="00F977F9"/>
    <w:rsid w:val="00FA0AB1"/>
    <w:rsid w:val="00FA18A3"/>
    <w:rsid w:val="00FA1AF0"/>
    <w:rsid w:val="00FA1C40"/>
    <w:rsid w:val="00FA2572"/>
    <w:rsid w:val="00FA2CA1"/>
    <w:rsid w:val="00FA3950"/>
    <w:rsid w:val="00FA5D6B"/>
    <w:rsid w:val="00FB05CE"/>
    <w:rsid w:val="00FB0B9A"/>
    <w:rsid w:val="00FB0C8C"/>
    <w:rsid w:val="00FB0E30"/>
    <w:rsid w:val="00FB1960"/>
    <w:rsid w:val="00FB48AA"/>
    <w:rsid w:val="00FB53BD"/>
    <w:rsid w:val="00FB587B"/>
    <w:rsid w:val="00FB75D6"/>
    <w:rsid w:val="00FC0A39"/>
    <w:rsid w:val="00FC1947"/>
    <w:rsid w:val="00FC1A0E"/>
    <w:rsid w:val="00FC1BFE"/>
    <w:rsid w:val="00FC44C4"/>
    <w:rsid w:val="00FC4ED7"/>
    <w:rsid w:val="00FC582E"/>
    <w:rsid w:val="00FD06BC"/>
    <w:rsid w:val="00FD15BF"/>
    <w:rsid w:val="00FD1DA1"/>
    <w:rsid w:val="00FD3315"/>
    <w:rsid w:val="00FD5A72"/>
    <w:rsid w:val="00FE01DE"/>
    <w:rsid w:val="00FE0EAB"/>
    <w:rsid w:val="00FE7593"/>
    <w:rsid w:val="00FF0CD5"/>
    <w:rsid w:val="00FF1C85"/>
    <w:rsid w:val="00FF2A26"/>
    <w:rsid w:val="00FF480F"/>
    <w:rsid w:val="00FF4D82"/>
    <w:rsid w:val="00FF5068"/>
    <w:rsid w:val="00FF5581"/>
    <w:rsid w:val="00FF6404"/>
    <w:rsid w:val="00FF66E3"/>
    <w:rsid w:val="00FF75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0E5C7E"/>
  <w15:docId w15:val="{D9EAA42E-610A-4EDF-A8A9-D97E12AC8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A2782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F468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List Paragraph"/>
    <w:basedOn w:val="a"/>
    <w:uiPriority w:val="34"/>
    <w:qFormat/>
    <w:rsid w:val="004B65FE"/>
    <w:pPr>
      <w:ind w:leftChars="200" w:left="480"/>
    </w:pPr>
  </w:style>
  <w:style w:type="character" w:styleId="a5">
    <w:name w:val="Hyperlink"/>
    <w:rsid w:val="00B448C1"/>
    <w:rPr>
      <w:color w:val="0000FF"/>
      <w:u w:val="single"/>
    </w:rPr>
  </w:style>
  <w:style w:type="character" w:styleId="a6">
    <w:name w:val="Strong"/>
    <w:uiPriority w:val="22"/>
    <w:qFormat/>
    <w:rsid w:val="00A71E59"/>
    <w:rPr>
      <w:b/>
      <w:bCs/>
    </w:rPr>
  </w:style>
  <w:style w:type="character" w:customStyle="1" w:styleId="fldtext">
    <w:name w:val="fldtext"/>
    <w:basedOn w:val="a0"/>
    <w:rsid w:val="003A64F2"/>
  </w:style>
  <w:style w:type="paragraph" w:customStyle="1" w:styleId="msonormal1">
    <w:name w:val="msonormal1"/>
    <w:rsid w:val="00405327"/>
    <w:pPr>
      <w:widowControl w:val="0"/>
    </w:pPr>
    <w:rPr>
      <w:kern w:val="2"/>
      <w:sz w:val="24"/>
      <w:szCs w:val="22"/>
    </w:rPr>
  </w:style>
  <w:style w:type="paragraph" w:customStyle="1" w:styleId="msonormal2">
    <w:name w:val="msonormal2"/>
    <w:rsid w:val="00405327"/>
    <w:pPr>
      <w:widowControl w:val="0"/>
    </w:pPr>
    <w:rPr>
      <w:kern w:val="2"/>
      <w:sz w:val="24"/>
      <w:szCs w:val="22"/>
    </w:rPr>
  </w:style>
  <w:style w:type="paragraph" w:styleId="a7">
    <w:name w:val="header"/>
    <w:basedOn w:val="a"/>
    <w:link w:val="a8"/>
    <w:rsid w:val="00ED52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ED524F"/>
    <w:rPr>
      <w:kern w:val="2"/>
    </w:rPr>
  </w:style>
  <w:style w:type="paragraph" w:styleId="a9">
    <w:name w:val="footer"/>
    <w:basedOn w:val="a"/>
    <w:link w:val="aa"/>
    <w:rsid w:val="00ED52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link w:val="a9"/>
    <w:rsid w:val="00ED524F"/>
    <w:rPr>
      <w:kern w:val="2"/>
    </w:rPr>
  </w:style>
  <w:style w:type="character" w:customStyle="1" w:styleId="apple-converted-space">
    <w:name w:val="apple-converted-space"/>
    <w:rsid w:val="002654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7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1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26558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5513966">
          <w:marLeft w:val="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318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864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94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99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3488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98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8813345">
          <w:marLeft w:val="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9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90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684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658320-3D5C-46A7-92B4-BF3D3BC7F5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週次/日期</vt:lpstr>
    </vt:vector>
  </TitlesOfParts>
  <Company>HOME</Company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週次/日期</dc:title>
  <dc:creator>Chien-Cheng</dc:creator>
  <cp:lastModifiedBy>立堯 宋</cp:lastModifiedBy>
  <cp:revision>3</cp:revision>
  <cp:lastPrinted>2021-05-09T13:50:00Z</cp:lastPrinted>
  <dcterms:created xsi:type="dcterms:W3CDTF">2026-03-10T08:26:00Z</dcterms:created>
  <dcterms:modified xsi:type="dcterms:W3CDTF">2026-04-10T07:29:00Z</dcterms:modified>
</cp:coreProperties>
</file>